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D41657" w14:textId="4CB461B8" w:rsidR="00BA4972" w:rsidRPr="00577264" w:rsidRDefault="00577264" w:rsidP="00577264">
      <w:pPr>
        <w:jc w:val="center"/>
        <w:rPr>
          <w:b/>
          <w:bCs/>
          <w:sz w:val="32"/>
          <w:szCs w:val="32"/>
        </w:rPr>
      </w:pPr>
      <w:r w:rsidRPr="00577264">
        <w:rPr>
          <w:b/>
          <w:bCs/>
          <w:sz w:val="32"/>
          <w:szCs w:val="32"/>
        </w:rPr>
        <w:t>AT01 Production Diary</w:t>
      </w:r>
    </w:p>
    <w:p w14:paraId="4366F3F6" w14:textId="75802727" w:rsidR="00577264" w:rsidRPr="00577264" w:rsidRDefault="00577264" w:rsidP="00577264">
      <w:pPr>
        <w:rPr>
          <w:b/>
          <w:bCs/>
          <w:sz w:val="24"/>
          <w:szCs w:val="24"/>
        </w:rPr>
      </w:pPr>
      <w:r w:rsidRPr="00577264">
        <w:rPr>
          <w:b/>
          <w:bCs/>
          <w:sz w:val="24"/>
          <w:szCs w:val="24"/>
        </w:rPr>
        <w:t>1.1.1 Depth First Search Algorithm Research</w:t>
      </w:r>
    </w:p>
    <w:p w14:paraId="432F81C1" w14:textId="6339909B" w:rsidR="00577264" w:rsidRDefault="00577264" w:rsidP="00577264">
      <w:r w:rsidRPr="00577264">
        <w:rPr>
          <w:b/>
          <w:bCs/>
        </w:rPr>
        <w:t>Algorithm Summary</w:t>
      </w:r>
    </w:p>
    <w:p w14:paraId="11D63C06" w14:textId="1743BCD4" w:rsidR="00577264" w:rsidRPr="00577264" w:rsidRDefault="00721173" w:rsidP="005772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D719FA">
        <w:rPr>
          <w:rStyle w:val="MyStyleChar"/>
        </w:rPr>
        <w:t>It searches the first node out of the connected unvisited nodes to the current nod</w:t>
      </w:r>
      <w:r w:rsidR="00D719FA">
        <w:rPr>
          <w:rStyle w:val="MyStyleChar"/>
        </w:rPr>
        <w:t>e.</w:t>
      </w:r>
    </w:p>
    <w:p w14:paraId="4182EA6F" w14:textId="3EB54A6D" w:rsidR="00577264" w:rsidRPr="00577264" w:rsidRDefault="00A96B9A" w:rsidP="00577264">
      <w:pPr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 xml:space="preserve">DFS </w:t>
      </w:r>
      <w:r w:rsidR="00577264" w:rsidRPr="00577264">
        <w:rPr>
          <w:b/>
          <w:bCs/>
          <w:sz w:val="24"/>
          <w:szCs w:val="24"/>
          <w:u w:val="single"/>
        </w:rPr>
        <w:t>Terminology</w:t>
      </w:r>
      <w:r w:rsidR="00BE6E1D">
        <w:rPr>
          <w:b/>
          <w:bCs/>
          <w:sz w:val="24"/>
          <w:szCs w:val="24"/>
          <w:u w:val="single"/>
        </w:rPr>
        <w:t xml:space="preserve"> Definitions</w:t>
      </w:r>
    </w:p>
    <w:p w14:paraId="5B9F27A6" w14:textId="4C9E5AAA" w:rsidR="00577264" w:rsidRDefault="00577264" w:rsidP="00577264">
      <w:pPr>
        <w:rPr>
          <w:b/>
          <w:bCs/>
        </w:rPr>
      </w:pPr>
      <w:r w:rsidRPr="00577264">
        <w:rPr>
          <w:b/>
          <w:bCs/>
        </w:rPr>
        <w:t>Pathfinding</w:t>
      </w:r>
      <w:r>
        <w:rPr>
          <w:b/>
          <w:bCs/>
        </w:rPr>
        <w:t>:</w:t>
      </w:r>
    </w:p>
    <w:p w14:paraId="3C8EC813" w14:textId="2020E150" w:rsidR="00577264" w:rsidRPr="00577264" w:rsidRDefault="00721173" w:rsidP="005772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A56498">
        <w:rPr>
          <w:rStyle w:val="MyStyleChar"/>
        </w:rPr>
        <w:t>To find a path to</w:t>
      </w:r>
      <w:r w:rsidR="00C10637" w:rsidRPr="00A56498">
        <w:rPr>
          <w:rStyle w:val="MyStyleChar"/>
        </w:rPr>
        <w:t xml:space="preserve"> a locatio</w:t>
      </w:r>
      <w:r w:rsidR="00A56498">
        <w:rPr>
          <w:rStyle w:val="MyStyleChar"/>
        </w:rPr>
        <w:t>n.</w:t>
      </w:r>
    </w:p>
    <w:p w14:paraId="2F0219D6" w14:textId="72091CD2" w:rsidR="00577264" w:rsidRDefault="00577264" w:rsidP="00577264">
      <w:pPr>
        <w:rPr>
          <w:b/>
          <w:bCs/>
        </w:rPr>
      </w:pPr>
      <w:r w:rsidRPr="00577264">
        <w:rPr>
          <w:b/>
          <w:bCs/>
        </w:rPr>
        <w:t>Tree</w:t>
      </w:r>
      <w:r>
        <w:rPr>
          <w:b/>
          <w:bCs/>
        </w:rPr>
        <w:t>:</w:t>
      </w:r>
    </w:p>
    <w:p w14:paraId="6D80274C" w14:textId="400E71A8" w:rsidR="00577264" w:rsidRPr="00577264" w:rsidRDefault="00F84114" w:rsidP="005772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044FFB">
        <w:rPr>
          <w:rStyle w:val="MyStyleChar"/>
        </w:rPr>
        <w:t>Tree is a data structure</w:t>
      </w:r>
      <w:r w:rsidR="00217948" w:rsidRPr="00044FFB">
        <w:rPr>
          <w:rStyle w:val="MyStyleChar"/>
        </w:rPr>
        <w:t xml:space="preserve"> so in other words, it is a tree diagra</w:t>
      </w:r>
      <w:r w:rsidR="00044FFB">
        <w:rPr>
          <w:rStyle w:val="MyStyleChar"/>
        </w:rPr>
        <w:t>m.</w:t>
      </w:r>
    </w:p>
    <w:p w14:paraId="6BEE3043" w14:textId="3B11F0FF" w:rsidR="00577264" w:rsidRDefault="00577264" w:rsidP="00577264">
      <w:pPr>
        <w:rPr>
          <w:b/>
          <w:bCs/>
        </w:rPr>
      </w:pPr>
      <w:r w:rsidRPr="00577264">
        <w:rPr>
          <w:b/>
          <w:bCs/>
        </w:rPr>
        <w:t>Parent</w:t>
      </w:r>
      <w:r>
        <w:rPr>
          <w:b/>
          <w:bCs/>
        </w:rPr>
        <w:t>:</w:t>
      </w:r>
    </w:p>
    <w:p w14:paraId="3227ABAB" w14:textId="70C4731D" w:rsidR="00577264" w:rsidRPr="00577264" w:rsidRDefault="00BA0DE4" w:rsidP="005772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3F80">
        <w:rPr>
          <w:rStyle w:val="MyStyleChar"/>
        </w:rPr>
        <w:t>A parent means the node that connects to other node</w:t>
      </w:r>
      <w:r w:rsidR="003B3F80">
        <w:rPr>
          <w:rStyle w:val="MyStyleChar"/>
        </w:rPr>
        <w:t>s.</w:t>
      </w:r>
    </w:p>
    <w:p w14:paraId="5C0D2195" w14:textId="3B77211C" w:rsidR="00577264" w:rsidRDefault="00577264" w:rsidP="00577264">
      <w:pPr>
        <w:rPr>
          <w:b/>
          <w:bCs/>
        </w:rPr>
      </w:pPr>
      <w:r w:rsidRPr="00577264">
        <w:rPr>
          <w:b/>
          <w:bCs/>
        </w:rPr>
        <w:t>Child</w:t>
      </w:r>
      <w:r>
        <w:rPr>
          <w:b/>
          <w:bCs/>
        </w:rPr>
        <w:t>:</w:t>
      </w:r>
    </w:p>
    <w:p w14:paraId="44CA3D9D" w14:textId="6A0C1DC3" w:rsidR="00577264" w:rsidRPr="00577264" w:rsidRDefault="00BA0DE4" w:rsidP="005772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3F80">
        <w:rPr>
          <w:rStyle w:val="MyStyleChar"/>
        </w:rPr>
        <w:t>A child means the node that is connected to a parent nod</w:t>
      </w:r>
      <w:r w:rsidR="003B3F80">
        <w:rPr>
          <w:rStyle w:val="MyStyleChar"/>
        </w:rPr>
        <w:t>e.</w:t>
      </w:r>
    </w:p>
    <w:p w14:paraId="4C8FC341" w14:textId="1EDA53B3" w:rsidR="00577264" w:rsidRPr="00577264" w:rsidRDefault="00577264" w:rsidP="00577264">
      <w:pPr>
        <w:rPr>
          <w:b/>
          <w:bCs/>
          <w:sz w:val="24"/>
          <w:szCs w:val="24"/>
        </w:rPr>
      </w:pPr>
      <w:r w:rsidRPr="00577264">
        <w:rPr>
          <w:b/>
          <w:bCs/>
          <w:sz w:val="24"/>
          <w:szCs w:val="24"/>
        </w:rPr>
        <w:t>1.1.3 AI Behaviour Chart</w:t>
      </w:r>
    </w:p>
    <w:p w14:paraId="00089D5E" w14:textId="6C1CF0FD" w:rsidR="00C7186B" w:rsidRPr="003B3F80" w:rsidRDefault="00BE6E1D" w:rsidP="003B3F8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  <w:r>
        <w:rPr>
          <w:i/>
          <w:iCs/>
        </w:rPr>
        <w:t>Insert your behaviour chart for the AI here.</w:t>
      </w:r>
      <w:r w:rsidR="00B64F79" w:rsidRPr="00B64F79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ACD5882" wp14:editId="28454C1D">
                <wp:simplePos x="0" y="0"/>
                <wp:positionH relativeFrom="column">
                  <wp:posOffset>2289810</wp:posOffset>
                </wp:positionH>
                <wp:positionV relativeFrom="paragraph">
                  <wp:posOffset>174625</wp:posOffset>
                </wp:positionV>
                <wp:extent cx="1635760" cy="594995"/>
                <wp:effectExtent l="0" t="0" r="21590" b="14605"/>
                <wp:wrapNone/>
                <wp:docPr id="4" name="Oval 3">
                  <a:extLst xmlns:a="http://schemas.openxmlformats.org/drawingml/2006/main">
                    <a:ext uri="{FF2B5EF4-FFF2-40B4-BE49-F238E27FC236}">
                      <a16:creationId xmlns:a16="http://schemas.microsoft.com/office/drawing/2014/main" id="{755D8337-1F92-A2E1-1948-CD668D29F333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35760" cy="59499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945669" w14:textId="77777777" w:rsidR="00B64F79" w:rsidRPr="00B64F79" w:rsidRDefault="00B64F79" w:rsidP="00B64F79">
                            <w:pPr>
                              <w:pStyle w:val="MyStyle"/>
                              <w:jc w:val="center"/>
                              <w:rPr>
                                <w:sz w:val="22"/>
                                <w:szCs w:val="20"/>
                              </w:rPr>
                            </w:pPr>
                            <w:r w:rsidRPr="00B64F79">
                              <w:rPr>
                                <w:sz w:val="22"/>
                                <w:szCs w:val="20"/>
                              </w:rPr>
                              <w:t>Start: move to Root Node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oval w14:anchorId="5ACD5882" id="Oval 3" o:spid="_x0000_s1026" style="position:absolute;left:0;text-align:left;margin-left:180.3pt;margin-top:13.75pt;width:128.8pt;height:46.8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" fillcolor="white [3201]" strokecolor="#4472c4 [3204]" strokeweight="1pt">
                <v:stroke joinstyle="miter"/>
                <v:textbox>
                  <w:txbxContent>
                    <w:p w14:paraId="18945669" w14:textId="77777777" w:rsidR="00B64F79" w:rsidRPr="00B64F79" w:rsidRDefault="00B64F79" w:rsidP="00B64F79">
                      <w:pPr>
                        <w:pStyle w:val="MyStyle"/>
                        <w:jc w:val="center"/>
                        <w:rPr>
                          <w:sz w:val="22"/>
                          <w:szCs w:val="20"/>
                        </w:rPr>
                      </w:pPr>
                      <w:r w:rsidRPr="00B64F79">
                        <w:rPr>
                          <w:sz w:val="22"/>
                          <w:szCs w:val="20"/>
                        </w:rPr>
                        <w:t>Start: move to Root Node</w:t>
                      </w:r>
                    </w:p>
                  </w:txbxContent>
                </v:textbox>
              </v:oval>
            </w:pict>
          </mc:Fallback>
        </mc:AlternateContent>
      </w:r>
    </w:p>
    <w:p w14:paraId="73A432D2" w14:textId="78F61010" w:rsidR="00C7186B" w:rsidRDefault="00C7186B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</w:p>
    <w:p w14:paraId="5DACB1C0" w14:textId="640775E9" w:rsidR="00B64F79" w:rsidRDefault="00093945" w:rsidP="006E69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  <w:r w:rsidRPr="00B64F79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0F0000F" wp14:editId="452C59D5">
                <wp:simplePos x="0" y="0"/>
                <wp:positionH relativeFrom="column">
                  <wp:posOffset>1303020</wp:posOffset>
                </wp:positionH>
                <wp:positionV relativeFrom="paragraph">
                  <wp:posOffset>146050</wp:posOffset>
                </wp:positionV>
                <wp:extent cx="1228090" cy="1249680"/>
                <wp:effectExtent l="0" t="38100" r="48260" b="26670"/>
                <wp:wrapNone/>
                <wp:docPr id="31" name="Straight Arrow Connector 30">
                  <a:extLst xmlns:a="http://schemas.openxmlformats.org/drawingml/2006/main">
                    <a:ext uri="{FF2B5EF4-FFF2-40B4-BE49-F238E27FC236}">
                      <a16:creationId xmlns:a16="http://schemas.microsoft.com/office/drawing/2014/main" id="{5855D89B-5DD9-3301-9A83-74369AB1E529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1228090" cy="124968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53DC4FE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0" o:spid="_x0000_s1026" type="#_x0000_t32" style="position:absolute;margin-left:102.6pt;margin-top:11.5pt;width:96.7pt;height:98.4pt;flip:y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" strokecolor="#4472c4 [3204]" strokeweight=".5pt">
                <v:stroke endarrow="block" joinstyle="miter"/>
                <o:lock v:ext="edit" shapetype="f"/>
              </v:shape>
            </w:pict>
          </mc:Fallback>
        </mc:AlternateContent>
      </w:r>
      <w:r w:rsidR="006A7D69" w:rsidRPr="00E60E24">
        <w:rPr>
          <w:rStyle w:val="MyStyleChar"/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3414FF2C" wp14:editId="3D487DB1">
                <wp:simplePos x="0" y="0"/>
                <wp:positionH relativeFrom="column">
                  <wp:posOffset>3055620</wp:posOffset>
                </wp:positionH>
                <wp:positionV relativeFrom="paragraph">
                  <wp:posOffset>260350</wp:posOffset>
                </wp:positionV>
                <wp:extent cx="464820" cy="140462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820" cy="1404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3963F600" w14:textId="313AC7A0" w:rsidR="00E60E24" w:rsidRPr="00E60E24" w:rsidRDefault="00E60E24" w:rsidP="00E60E24">
                            <w:pPr>
                              <w:pStyle w:val="MyStyle"/>
                              <w:rPr>
                                <w:sz w:val="20"/>
                                <w:szCs w:val="18"/>
                              </w:rPr>
                            </w:pPr>
                            <w:r w:rsidRPr="00E60E24">
                              <w:rPr>
                                <w:sz w:val="20"/>
                                <w:szCs w:val="18"/>
                              </w:rPr>
                              <w:t>If at root nod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414FF2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240.6pt;margin-top:20.5pt;width:36.6pt;height:110.6pt;z-index:25166950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" filled="f" stroked="f">
                <v:textbox style="mso-fit-shape-to-text:t">
                  <w:txbxContent>
                    <w:p w14:paraId="3963F600" w14:textId="313AC7A0" w:rsidR="00E60E24" w:rsidRPr="00E60E24" w:rsidRDefault="00E60E24" w:rsidP="00E60E24">
                      <w:pPr>
                        <w:pStyle w:val="MyStyle"/>
                        <w:rPr>
                          <w:sz w:val="20"/>
                          <w:szCs w:val="18"/>
                        </w:rPr>
                      </w:pPr>
                      <w:r w:rsidRPr="00E60E24">
                        <w:rPr>
                          <w:sz w:val="20"/>
                          <w:szCs w:val="18"/>
                        </w:rPr>
                        <w:t>If at root node</w:t>
                      </w:r>
                    </w:p>
                  </w:txbxContent>
                </v:textbox>
              </v:shape>
            </w:pict>
          </mc:Fallback>
        </mc:AlternateContent>
      </w:r>
      <w:r w:rsidR="00B64F79" w:rsidRPr="00B64F79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1DE6AA0" wp14:editId="0DE4CD14">
                <wp:simplePos x="0" y="0"/>
                <wp:positionH relativeFrom="column">
                  <wp:posOffset>1916430</wp:posOffset>
                </wp:positionH>
                <wp:positionV relativeFrom="paragraph">
                  <wp:posOffset>1888490</wp:posOffset>
                </wp:positionV>
                <wp:extent cx="645795" cy="850900"/>
                <wp:effectExtent l="38100" t="38100" r="20955" b="25400"/>
                <wp:wrapNone/>
                <wp:docPr id="27" name="Straight Arrow Connector 26">
                  <a:extLst xmlns:a="http://schemas.openxmlformats.org/drawingml/2006/main">
                    <a:ext uri="{FF2B5EF4-FFF2-40B4-BE49-F238E27FC236}">
                      <a16:creationId xmlns:a16="http://schemas.microsoft.com/office/drawing/2014/main" id="{CDA53000-F8FF-A6FE-718A-F60CA156AC1B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 flipV="1">
                          <a:off x="0" y="0"/>
                          <a:ext cx="645795" cy="8509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7092C10" id="Straight Arrow Connector 26" o:spid="_x0000_s1026" type="#_x0000_t32" style="position:absolute;margin-left:150.9pt;margin-top:148.7pt;width:50.85pt;height:67pt;flip:x y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" strokecolor="#4472c4 [3204]" strokeweight=".5pt">
                <v:stroke endarrow="block" joinstyle="miter"/>
                <o:lock v:ext="edit" shapetype="f"/>
              </v:shape>
            </w:pict>
          </mc:Fallback>
        </mc:AlternateContent>
      </w:r>
      <w:r w:rsidR="00B64F79" w:rsidRPr="00B64F79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84F32CE" wp14:editId="27CD6693">
                <wp:simplePos x="0" y="0"/>
                <wp:positionH relativeFrom="column">
                  <wp:posOffset>3107690</wp:posOffset>
                </wp:positionH>
                <wp:positionV relativeFrom="paragraph">
                  <wp:posOffset>1662430</wp:posOffset>
                </wp:positionV>
                <wp:extent cx="0" cy="745490"/>
                <wp:effectExtent l="76200" t="38100" r="57150" b="16510"/>
                <wp:wrapNone/>
                <wp:docPr id="24" name="Straight Arrow Connector 23">
                  <a:extLst xmlns:a="http://schemas.openxmlformats.org/drawingml/2006/main">
                    <a:ext uri="{FF2B5EF4-FFF2-40B4-BE49-F238E27FC236}">
                      <a16:creationId xmlns:a16="http://schemas.microsoft.com/office/drawing/2014/main" id="{96F7AA10-6303-8AC0-0801-A3394FECFD3B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0" cy="74549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C467878" id="Straight Arrow Connector 23" o:spid="_x0000_s1026" type="#_x0000_t32" style="position:absolute;margin-left:244.7pt;margin-top:130.9pt;width:0;height:58.7pt;flip:y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" strokecolor="#4472c4 [3204]" strokeweight=".5pt">
                <v:stroke endarrow="block" joinstyle="miter"/>
                <o:lock v:ext="edit" shapetype="f"/>
              </v:shape>
            </w:pict>
          </mc:Fallback>
        </mc:AlternateContent>
      </w:r>
      <w:r w:rsidR="00B64F79" w:rsidRPr="00B64F79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6F11F6B" wp14:editId="692767FE">
                <wp:simplePos x="0" y="0"/>
                <wp:positionH relativeFrom="column">
                  <wp:posOffset>3653155</wp:posOffset>
                </wp:positionH>
                <wp:positionV relativeFrom="paragraph">
                  <wp:posOffset>1293495</wp:posOffset>
                </wp:positionV>
                <wp:extent cx="12700" cy="1408430"/>
                <wp:effectExtent l="38100" t="0" r="234950" b="96520"/>
                <wp:wrapNone/>
                <wp:docPr id="19" name="Connector: Elbow 18">
                  <a:extLst xmlns:a="http://schemas.openxmlformats.org/drawingml/2006/main">
                    <a:ext uri="{FF2B5EF4-FFF2-40B4-BE49-F238E27FC236}">
                      <a16:creationId xmlns:a16="http://schemas.microsoft.com/office/drawing/2014/main" id="{2A85BC0D-B409-BEF6-5594-35283FC3975F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12700" cy="1408430"/>
                        </a:xfrm>
                        <a:prstGeom prst="bentConnector3">
                          <a:avLst>
                            <a:gd name="adj1" fmla="val 1800000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126D9387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onnector: Elbow 18" o:spid="_x0000_s1026" type="#_x0000_t34" style="position:absolute;margin-left:287.65pt;margin-top:101.85pt;width:1pt;height:110.9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" adj="388800" strokecolor="#4472c4 [3204]" strokeweight=".5pt">
                <v:stroke endarrow="block"/>
                <o:lock v:ext="edit" shapetype="f"/>
              </v:shape>
            </w:pict>
          </mc:Fallback>
        </mc:AlternateContent>
      </w:r>
      <w:r w:rsidR="00B64F79" w:rsidRPr="00B64F79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319FECE" wp14:editId="3B709596">
                <wp:simplePos x="0" y="0"/>
                <wp:positionH relativeFrom="column">
                  <wp:posOffset>3107690</wp:posOffset>
                </wp:positionH>
                <wp:positionV relativeFrom="paragraph">
                  <wp:posOffset>198120</wp:posOffset>
                </wp:positionV>
                <wp:extent cx="0" cy="763270"/>
                <wp:effectExtent l="76200" t="0" r="57150" b="55880"/>
                <wp:wrapNone/>
                <wp:docPr id="17" name="Straight Arrow Connector 16">
                  <a:extLst xmlns:a="http://schemas.openxmlformats.org/drawingml/2006/main">
                    <a:ext uri="{FF2B5EF4-FFF2-40B4-BE49-F238E27FC236}">
                      <a16:creationId xmlns:a16="http://schemas.microsoft.com/office/drawing/2014/main" id="{DDEEA229-28C3-0851-63A8-B38EA9BCCA8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76327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FE30BBD" id="Straight Arrow Connector 16" o:spid="_x0000_s1026" type="#_x0000_t32" style="position:absolute;margin-left:244.7pt;margin-top:15.6pt;width:0;height:60.1pt;flip:x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" strokecolor="#4472c4 [3204]" strokeweight=".5pt">
                <v:stroke endarrow="block" joinstyle="miter"/>
              </v:shape>
            </w:pict>
          </mc:Fallback>
        </mc:AlternateContent>
      </w:r>
      <w:r w:rsidR="00B64F79" w:rsidRPr="00B64F79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269F804" wp14:editId="0E17A062">
                <wp:simplePos x="0" y="0"/>
                <wp:positionH relativeFrom="column">
                  <wp:posOffset>624840</wp:posOffset>
                </wp:positionH>
                <wp:positionV relativeFrom="paragraph">
                  <wp:posOffset>1422400</wp:posOffset>
                </wp:positionV>
                <wp:extent cx="1291590" cy="855345"/>
                <wp:effectExtent l="0" t="0" r="22860" b="20955"/>
                <wp:wrapNone/>
                <wp:docPr id="13" name="Flowchart: Alternate Process 12">
                  <a:extLst xmlns:a="http://schemas.openxmlformats.org/drawingml/2006/main">
                    <a:ext uri="{FF2B5EF4-FFF2-40B4-BE49-F238E27FC236}">
                      <a16:creationId xmlns:a16="http://schemas.microsoft.com/office/drawing/2014/main" id="{14B81E87-CAAB-15A6-E211-CB74378802B8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91590" cy="855345"/>
                        </a:xfrm>
                        <a:prstGeom prst="flowChartAlternateProcess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DB69B44" w14:textId="11D296A6" w:rsidR="00B64F79" w:rsidRDefault="00B64F79" w:rsidP="00E90960">
                            <w:pPr>
                              <w:pStyle w:val="MyStyle"/>
                              <w:jc w:val="center"/>
                            </w:pPr>
                            <w:r>
                              <w:t>Player Caught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shapetype w14:anchorId="3269F804" id="_x0000_t176" coordsize="21600,21600" o:spt="176" adj="2700" path="m@0,qx0@0l0@2qy@0,21600l@1,21600qx21600@2l21600@0qy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@3,@3,@4,@5"/>
              </v:shapetype>
              <v:shape id="Flowchart: Alternate Process 12" o:spid="_x0000_s1028" type="#_x0000_t176" style="position:absolute;left:0;text-align:left;margin-left:49.2pt;margin-top:112pt;width:101.7pt;height:67.3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" fillcolor="white [3201]" strokecolor="#4472c4 [3204]" strokeweight="1pt">
                <v:textbox>
                  <w:txbxContent>
                    <w:p w14:paraId="4DB69B44" w14:textId="11D296A6" w:rsidR="00B64F79" w:rsidRDefault="00B64F79" w:rsidP="00E90960">
                      <w:pPr>
                        <w:pStyle w:val="MyStyle"/>
                        <w:jc w:val="center"/>
                      </w:pPr>
                      <w:r>
                        <w:t>Player Caught</w:t>
                      </w:r>
                    </w:p>
                  </w:txbxContent>
                </v:textbox>
              </v:shape>
            </w:pict>
          </mc:Fallback>
        </mc:AlternateContent>
      </w:r>
      <w:r w:rsidR="00B64F79" w:rsidRPr="00B64F79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0549A06" wp14:editId="0A523067">
                <wp:simplePos x="0" y="0"/>
                <wp:positionH relativeFrom="column">
                  <wp:posOffset>2562225</wp:posOffset>
                </wp:positionH>
                <wp:positionV relativeFrom="paragraph">
                  <wp:posOffset>2370455</wp:posOffset>
                </wp:positionV>
                <wp:extent cx="1090295" cy="662305"/>
                <wp:effectExtent l="0" t="0" r="14605" b="23495"/>
                <wp:wrapNone/>
                <wp:docPr id="10" name="Flowchart: Process 9">
                  <a:extLst xmlns:a="http://schemas.openxmlformats.org/drawingml/2006/main">
                    <a:ext uri="{FF2B5EF4-FFF2-40B4-BE49-F238E27FC236}">
                      <a16:creationId xmlns:a16="http://schemas.microsoft.com/office/drawing/2014/main" id="{33151501-212E-9FC5-DBDB-BD54AF9B94F9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90295" cy="662305"/>
                        </a:xfrm>
                        <a:prstGeom prst="flowChartProcess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9020640" w14:textId="77777777" w:rsidR="00B64F79" w:rsidRDefault="00B64F79" w:rsidP="00E90960">
                            <w:pPr>
                              <w:pStyle w:val="MyStyle"/>
                              <w:jc w:val="center"/>
                            </w:pPr>
                            <w:r>
                              <w:t>Move to Node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shapetype w14:anchorId="20549A06" id="_x0000_t109" coordsize="21600,21600" o:spt="109" path="m,l,21600r21600,l21600,xe">
                <v:stroke joinstyle="miter"/>
                <v:path gradientshapeok="t" o:connecttype="rect"/>
              </v:shapetype>
              <v:shape id="Flowchart: Process 9" o:spid="_x0000_s1029" type="#_x0000_t109" style="position:absolute;left:0;text-align:left;margin-left:201.75pt;margin-top:186.65pt;width:85.85pt;height:52.1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" fillcolor="white [3201]" strokecolor="#4472c4 [3204]" strokeweight="1pt">
                <v:textbox>
                  <w:txbxContent>
                    <w:p w14:paraId="29020640" w14:textId="77777777" w:rsidR="00B64F79" w:rsidRDefault="00B64F79" w:rsidP="00E90960">
                      <w:pPr>
                        <w:pStyle w:val="MyStyle"/>
                        <w:jc w:val="center"/>
                      </w:pPr>
                      <w:r>
                        <w:t>Move to Node</w:t>
                      </w:r>
                    </w:p>
                  </w:txbxContent>
                </v:textbox>
              </v:shape>
            </w:pict>
          </mc:Fallback>
        </mc:AlternateContent>
      </w:r>
      <w:r w:rsidR="00B64F79" w:rsidRPr="00B64F79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0C94966" wp14:editId="7C1D47A3">
                <wp:simplePos x="0" y="0"/>
                <wp:positionH relativeFrom="column">
                  <wp:posOffset>2562225</wp:posOffset>
                </wp:positionH>
                <wp:positionV relativeFrom="paragraph">
                  <wp:posOffset>962025</wp:posOffset>
                </wp:positionV>
                <wp:extent cx="1090295" cy="662305"/>
                <wp:effectExtent l="0" t="0" r="14605" b="23495"/>
                <wp:wrapNone/>
                <wp:docPr id="9" name="Flowchart: Process 8">
                  <a:extLst xmlns:a="http://schemas.openxmlformats.org/drawingml/2006/main">
                    <a:ext uri="{FF2B5EF4-FFF2-40B4-BE49-F238E27FC236}">
                      <a16:creationId xmlns:a16="http://schemas.microsoft.com/office/drawing/2014/main" id="{9C182189-2086-7B83-573A-2D38AAA9F176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90295" cy="662305"/>
                        </a:xfrm>
                        <a:prstGeom prst="flowChartProcess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DC3BBA3" w14:textId="77777777" w:rsidR="00B64F79" w:rsidRDefault="00B64F79" w:rsidP="00E90960">
                            <w:pPr>
                              <w:pStyle w:val="MyStyle"/>
                              <w:jc w:val="center"/>
                            </w:pPr>
                            <w:r>
                              <w:t>Find New Node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shape w14:anchorId="50C94966" id="Flowchart: Process 8" o:spid="_x0000_s1030" type="#_x0000_t109" style="position:absolute;left:0;text-align:left;margin-left:201.75pt;margin-top:75.75pt;width:85.85pt;height:52.1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" fillcolor="white [3201]" strokecolor="#4472c4 [3204]" strokeweight="1pt">
                <v:textbox>
                  <w:txbxContent>
                    <w:p w14:paraId="0DC3BBA3" w14:textId="77777777" w:rsidR="00B64F79" w:rsidRDefault="00B64F79" w:rsidP="00E90960">
                      <w:pPr>
                        <w:pStyle w:val="MyStyle"/>
                        <w:jc w:val="center"/>
                      </w:pPr>
                      <w:r>
                        <w:t>Find New Node</w:t>
                      </w:r>
                    </w:p>
                  </w:txbxContent>
                </v:textbox>
              </v:shape>
            </w:pict>
          </mc:Fallback>
        </mc:AlternateContent>
      </w:r>
    </w:p>
    <w:p w14:paraId="112BF92D" w14:textId="757462E3" w:rsidR="006E692A" w:rsidRDefault="00EE094A" w:rsidP="006E69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  <w:r w:rsidRPr="00E60E24">
        <w:rPr>
          <w:rStyle w:val="MyStyleChar"/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25DEBACC" wp14:editId="52C52D24">
                <wp:simplePos x="0" y="0"/>
                <wp:positionH relativeFrom="column">
                  <wp:posOffset>1531620</wp:posOffset>
                </wp:positionH>
                <wp:positionV relativeFrom="paragraph">
                  <wp:posOffset>173355</wp:posOffset>
                </wp:positionV>
                <wp:extent cx="563880" cy="1404620"/>
                <wp:effectExtent l="0" t="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3880" cy="1404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631E8399" w14:textId="22AC46FB" w:rsidR="00EE094A" w:rsidRPr="00E60E24" w:rsidRDefault="00794B2E" w:rsidP="00EE094A">
                            <w:pPr>
                              <w:pStyle w:val="MyStyle"/>
                              <w:rPr>
                                <w:sz w:val="20"/>
                                <w:szCs w:val="18"/>
                              </w:rPr>
                            </w:pPr>
                            <w:r>
                              <w:rPr>
                                <w:sz w:val="20"/>
                                <w:szCs w:val="18"/>
                              </w:rPr>
                              <w:t>Restart ga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5DEBACC" id="_x0000_s1031" type="#_x0000_t202" style="position:absolute;left:0;text-align:left;margin-left:120.6pt;margin-top:13.65pt;width:44.4pt;height:110.6pt;z-index:25167564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" filled="f" stroked="f">
                <v:textbox style="mso-fit-shape-to-text:t">
                  <w:txbxContent>
                    <w:p w14:paraId="631E8399" w14:textId="22AC46FB" w:rsidR="00EE094A" w:rsidRPr="00E60E24" w:rsidRDefault="00794B2E" w:rsidP="00EE094A">
                      <w:pPr>
                        <w:pStyle w:val="MyStyle"/>
                        <w:rPr>
                          <w:sz w:val="20"/>
                          <w:szCs w:val="18"/>
                        </w:rPr>
                      </w:pPr>
                      <w:r>
                        <w:rPr>
                          <w:sz w:val="20"/>
                          <w:szCs w:val="18"/>
                        </w:rPr>
                        <w:t>Restart game</w:t>
                      </w:r>
                    </w:p>
                  </w:txbxContent>
                </v:textbox>
              </v:shape>
            </w:pict>
          </mc:Fallback>
        </mc:AlternateContent>
      </w:r>
      <w:r w:rsidR="004415A3">
        <w:t xml:space="preserve"> </w:t>
      </w:r>
    </w:p>
    <w:p w14:paraId="43BDF065" w14:textId="067539ED" w:rsidR="00B64F79" w:rsidRDefault="00B64F79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</w:p>
    <w:p w14:paraId="15C8D1CC" w14:textId="0B0386C0" w:rsidR="00B64F79" w:rsidRDefault="00B64F79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</w:p>
    <w:p w14:paraId="3379C600" w14:textId="132C5342" w:rsidR="00B64F79" w:rsidRDefault="00794B2E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  <w:r w:rsidRPr="00B64F79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3B9F6464" wp14:editId="57CD0E28">
                <wp:simplePos x="0" y="0"/>
                <wp:positionH relativeFrom="column">
                  <wp:posOffset>1927860</wp:posOffset>
                </wp:positionH>
                <wp:positionV relativeFrom="paragraph">
                  <wp:posOffset>108585</wp:posOffset>
                </wp:positionV>
                <wp:extent cx="632460" cy="240030"/>
                <wp:effectExtent l="38100" t="0" r="15240" b="64770"/>
                <wp:wrapNone/>
                <wp:docPr id="6" name="Straight Arrow Connector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632460" cy="24003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F6C886" id="Straight Arrow Connector 26" o:spid="_x0000_s1026" type="#_x0000_t32" style="position:absolute;margin-left:151.8pt;margin-top:8.55pt;width:49.8pt;height:18.9pt;flip:x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" strokecolor="#4472c4 [3204]" strokeweight=".5pt">
                <v:stroke endarrow="block" joinstyle="miter"/>
                <o:lock v:ext="edit" shapetype="f"/>
              </v:shape>
            </w:pict>
          </mc:Fallback>
        </mc:AlternateContent>
      </w:r>
    </w:p>
    <w:p w14:paraId="605191E0" w14:textId="7CFE8159" w:rsidR="00B64F79" w:rsidRDefault="00794B2E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  <w:r w:rsidRPr="00E60E24">
        <w:rPr>
          <w:rStyle w:val="MyStyleChar"/>
          <w:noProof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60DBA289" wp14:editId="0DB12A6D">
                <wp:simplePos x="0" y="0"/>
                <wp:positionH relativeFrom="column">
                  <wp:posOffset>1891030</wp:posOffset>
                </wp:positionH>
                <wp:positionV relativeFrom="paragraph">
                  <wp:posOffset>5715</wp:posOffset>
                </wp:positionV>
                <wp:extent cx="640080" cy="1404620"/>
                <wp:effectExtent l="0" t="0" r="0" b="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0080" cy="1404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6ECCA88E" w14:textId="514E5970" w:rsidR="00EE094A" w:rsidRPr="00E60E24" w:rsidRDefault="00794B2E" w:rsidP="00794B2E">
                            <w:pPr>
                              <w:pStyle w:val="MyStyle"/>
                              <w:jc w:val="center"/>
                              <w:rPr>
                                <w:sz w:val="20"/>
                                <w:szCs w:val="18"/>
                              </w:rPr>
                            </w:pPr>
                            <w:r>
                              <w:rPr>
                                <w:sz w:val="20"/>
                                <w:szCs w:val="18"/>
                              </w:rPr>
                              <w:t>If touching play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0DBA289" id="_x0000_s1032" type="#_x0000_t202" style="position:absolute;left:0;text-align:left;margin-left:148.9pt;margin-top:.45pt;width:50.4pt;height:110.6pt;z-index:25167769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" filled="f" stroked="f">
                <v:textbox style="mso-fit-shape-to-text:t">
                  <w:txbxContent>
                    <w:p w14:paraId="6ECCA88E" w14:textId="514E5970" w:rsidR="00EE094A" w:rsidRPr="00E60E24" w:rsidRDefault="00794B2E" w:rsidP="00794B2E">
                      <w:pPr>
                        <w:pStyle w:val="MyStyle"/>
                        <w:jc w:val="center"/>
                        <w:rPr>
                          <w:sz w:val="20"/>
                          <w:szCs w:val="18"/>
                        </w:rPr>
                      </w:pPr>
                      <w:r>
                        <w:rPr>
                          <w:sz w:val="20"/>
                          <w:szCs w:val="18"/>
                        </w:rPr>
                        <w:t>If touching player</w:t>
                      </w:r>
                    </w:p>
                  </w:txbxContent>
                </v:textbox>
              </v:shape>
            </w:pict>
          </mc:Fallback>
        </mc:AlternateContent>
      </w:r>
      <w:r w:rsidR="00EE094A" w:rsidRPr="00E60E24">
        <w:rPr>
          <w:rStyle w:val="MyStyleChar"/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561F003A" wp14:editId="0D0A1BE6">
                <wp:simplePos x="0" y="0"/>
                <wp:positionH relativeFrom="column">
                  <wp:posOffset>3810000</wp:posOffset>
                </wp:positionH>
                <wp:positionV relativeFrom="paragraph">
                  <wp:posOffset>226695</wp:posOffset>
                </wp:positionV>
                <wp:extent cx="601980" cy="1404620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1980" cy="1404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50BB57F8" w14:textId="29EBE7DF" w:rsidR="00EE094A" w:rsidRPr="00E60E24" w:rsidRDefault="00EE094A" w:rsidP="00EE094A">
                            <w:pPr>
                              <w:pStyle w:val="MyStyle"/>
                              <w:rPr>
                                <w:sz w:val="20"/>
                                <w:szCs w:val="18"/>
                              </w:rPr>
                            </w:pPr>
                            <w:r w:rsidRPr="00E60E24">
                              <w:rPr>
                                <w:sz w:val="20"/>
                                <w:szCs w:val="18"/>
                              </w:rPr>
                              <w:t xml:space="preserve">If </w:t>
                            </w:r>
                            <w:r w:rsidR="001B195D">
                              <w:rPr>
                                <w:sz w:val="20"/>
                                <w:szCs w:val="18"/>
                              </w:rPr>
                              <w:t xml:space="preserve">found </w:t>
                            </w:r>
                            <w:r w:rsidR="001F6C7B">
                              <w:rPr>
                                <w:sz w:val="20"/>
                                <w:szCs w:val="18"/>
                              </w:rPr>
                              <w:t xml:space="preserve">player </w:t>
                            </w:r>
                            <w:r w:rsidRPr="00E60E24">
                              <w:rPr>
                                <w:sz w:val="20"/>
                                <w:szCs w:val="18"/>
                              </w:rPr>
                              <w:t>nod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61F003A" id="_x0000_s1033" type="#_x0000_t202" style="position:absolute;left:0;text-align:left;margin-left:300pt;margin-top:17.85pt;width:47.4pt;height:110.6pt;z-index:25167360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" filled="f" stroked="f">
                <v:textbox style="mso-fit-shape-to-text:t">
                  <w:txbxContent>
                    <w:p w14:paraId="50BB57F8" w14:textId="29EBE7DF" w:rsidR="00EE094A" w:rsidRPr="00E60E24" w:rsidRDefault="00EE094A" w:rsidP="00EE094A">
                      <w:pPr>
                        <w:pStyle w:val="MyStyle"/>
                        <w:rPr>
                          <w:sz w:val="20"/>
                          <w:szCs w:val="18"/>
                        </w:rPr>
                      </w:pPr>
                      <w:r w:rsidRPr="00E60E24">
                        <w:rPr>
                          <w:sz w:val="20"/>
                          <w:szCs w:val="18"/>
                        </w:rPr>
                        <w:t xml:space="preserve">If </w:t>
                      </w:r>
                      <w:r w:rsidR="001B195D">
                        <w:rPr>
                          <w:sz w:val="20"/>
                          <w:szCs w:val="18"/>
                        </w:rPr>
                        <w:t xml:space="preserve">found </w:t>
                      </w:r>
                      <w:r w:rsidR="001F6C7B">
                        <w:rPr>
                          <w:sz w:val="20"/>
                          <w:szCs w:val="18"/>
                        </w:rPr>
                        <w:t xml:space="preserve">player </w:t>
                      </w:r>
                      <w:r w:rsidRPr="00E60E24">
                        <w:rPr>
                          <w:sz w:val="20"/>
                          <w:szCs w:val="18"/>
                        </w:rPr>
                        <w:t>node</w:t>
                      </w:r>
                    </w:p>
                  </w:txbxContent>
                </v:textbox>
              </v:shape>
            </w:pict>
          </mc:Fallback>
        </mc:AlternateContent>
      </w:r>
    </w:p>
    <w:p w14:paraId="66D49D2D" w14:textId="68E47F9F" w:rsidR="00B64F79" w:rsidRDefault="00EE094A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  <w:r w:rsidRPr="00E60E24">
        <w:rPr>
          <w:rStyle w:val="MyStyleChar"/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24ECD870" wp14:editId="3C8FF049">
                <wp:simplePos x="0" y="0"/>
                <wp:positionH relativeFrom="column">
                  <wp:posOffset>3055620</wp:posOffset>
                </wp:positionH>
                <wp:positionV relativeFrom="paragraph">
                  <wp:posOffset>17780</wp:posOffset>
                </wp:positionV>
                <wp:extent cx="464820" cy="1404620"/>
                <wp:effectExtent l="0" t="0" r="0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820" cy="1404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448E1A77" w14:textId="1C344204" w:rsidR="00EE094A" w:rsidRPr="00E60E24" w:rsidRDefault="00EE094A" w:rsidP="00EE094A">
                            <w:pPr>
                              <w:pStyle w:val="MyStyle"/>
                              <w:rPr>
                                <w:sz w:val="20"/>
                                <w:szCs w:val="18"/>
                              </w:rPr>
                            </w:pPr>
                            <w:r w:rsidRPr="00E60E24">
                              <w:rPr>
                                <w:sz w:val="20"/>
                                <w:szCs w:val="18"/>
                              </w:rPr>
                              <w:t>If at nod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4ECD870" id="_x0000_s1034" type="#_x0000_t202" style="position:absolute;left:0;text-align:left;margin-left:240.6pt;margin-top:1.4pt;width:36.6pt;height:110.6pt;z-index:25167155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" filled="f" stroked="f">
                <v:textbox style="mso-fit-shape-to-text:t">
                  <w:txbxContent>
                    <w:p w14:paraId="448E1A77" w14:textId="1C344204" w:rsidR="00EE094A" w:rsidRPr="00E60E24" w:rsidRDefault="00EE094A" w:rsidP="00EE094A">
                      <w:pPr>
                        <w:pStyle w:val="MyStyle"/>
                        <w:rPr>
                          <w:sz w:val="20"/>
                          <w:szCs w:val="18"/>
                        </w:rPr>
                      </w:pPr>
                      <w:r w:rsidRPr="00E60E24">
                        <w:rPr>
                          <w:sz w:val="20"/>
                          <w:szCs w:val="18"/>
                        </w:rPr>
                        <w:t>If at node</w:t>
                      </w:r>
                    </w:p>
                  </w:txbxContent>
                </v:textbox>
              </v:shape>
            </w:pict>
          </mc:Fallback>
        </mc:AlternateContent>
      </w:r>
    </w:p>
    <w:p w14:paraId="33410D19" w14:textId="6E832B7B" w:rsidR="00B64F79" w:rsidRDefault="00B64F79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</w:p>
    <w:p w14:paraId="5F95EF58" w14:textId="2A64EDAB" w:rsidR="00B64F79" w:rsidRDefault="00B64F79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</w:p>
    <w:p w14:paraId="60EED9B0" w14:textId="46221CA3" w:rsidR="00B64F79" w:rsidRDefault="00B64F79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</w:p>
    <w:p w14:paraId="25B1820B" w14:textId="25D697E5" w:rsidR="00B64F79" w:rsidRDefault="00B64F79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</w:p>
    <w:p w14:paraId="348DF300" w14:textId="77777777" w:rsidR="00B64F79" w:rsidRPr="00C54FC0" w:rsidRDefault="00B64F79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</w:p>
    <w:p w14:paraId="6631B600" w14:textId="77777777" w:rsidR="00C7186B" w:rsidRPr="00C54FC0" w:rsidRDefault="00C7186B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</w:p>
    <w:p w14:paraId="7307C333" w14:textId="05912FD0" w:rsidR="00BE6E1D" w:rsidRPr="00BE6E1D" w:rsidRDefault="00BE6E1D" w:rsidP="00577264">
      <w:pPr>
        <w:rPr>
          <w:b/>
          <w:bCs/>
          <w:sz w:val="24"/>
          <w:szCs w:val="24"/>
        </w:rPr>
      </w:pPr>
      <w:r w:rsidRPr="00BE6E1D">
        <w:rPr>
          <w:b/>
          <w:bCs/>
          <w:sz w:val="24"/>
          <w:szCs w:val="24"/>
        </w:rPr>
        <w:lastRenderedPageBreak/>
        <w:t>1.1.4 AI Design Reflection</w:t>
      </w:r>
    </w:p>
    <w:p w14:paraId="6BC54D57" w14:textId="5EFF9FCA" w:rsidR="00BE6E1D" w:rsidRDefault="009E3274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9E3274">
        <w:rPr>
          <w:rStyle w:val="MyStyleChar"/>
        </w:rPr>
        <w:t xml:space="preserve">The AI </w:t>
      </w:r>
      <w:r>
        <w:rPr>
          <w:rStyle w:val="MyStyleChar"/>
        </w:rPr>
        <w:t>follows</w:t>
      </w:r>
      <w:r w:rsidRPr="009E3274">
        <w:rPr>
          <w:rStyle w:val="MyStyleChar"/>
        </w:rPr>
        <w:t xml:space="preserve"> the DFS path finding algorith</w:t>
      </w:r>
      <w:r>
        <w:rPr>
          <w:rStyle w:val="MyStyleChar"/>
        </w:rPr>
        <w:t>m.</w:t>
      </w:r>
    </w:p>
    <w:p w14:paraId="0A0D444B" w14:textId="3A255218" w:rsidR="00BE6E1D" w:rsidRPr="00BE6E1D" w:rsidRDefault="00BE6E1D" w:rsidP="00577264">
      <w:pPr>
        <w:rPr>
          <w:b/>
          <w:bCs/>
          <w:sz w:val="24"/>
          <w:szCs w:val="24"/>
        </w:rPr>
      </w:pPr>
      <w:r w:rsidRPr="00BE6E1D">
        <w:rPr>
          <w:b/>
          <w:bCs/>
          <w:sz w:val="24"/>
          <w:szCs w:val="24"/>
        </w:rPr>
        <w:t>1.2.1 Planned HCI Device Integration Summary</w:t>
      </w:r>
    </w:p>
    <w:p w14:paraId="58C4ED34" w14:textId="63932D1B" w:rsidR="00BE6E1D" w:rsidRDefault="00AA7C36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D520F">
        <w:rPr>
          <w:rStyle w:val="MyStyleChar"/>
        </w:rPr>
        <w:t>Keyboard, Mouse, Controller d-pad, &amp; Controller joystic</w:t>
      </w:r>
      <w:r w:rsidR="00CD520F">
        <w:rPr>
          <w:rStyle w:val="MyStyleChar"/>
        </w:rPr>
        <w:t>k.</w:t>
      </w:r>
    </w:p>
    <w:p w14:paraId="56E6EDEC" w14:textId="621DAFCF" w:rsidR="00BE6E1D" w:rsidRPr="00BE6E1D" w:rsidRDefault="00BE6E1D" w:rsidP="00577264">
      <w:pPr>
        <w:rPr>
          <w:b/>
          <w:bCs/>
          <w:sz w:val="24"/>
          <w:szCs w:val="24"/>
        </w:rPr>
      </w:pPr>
      <w:r w:rsidRPr="00BE6E1D">
        <w:rPr>
          <w:b/>
          <w:bCs/>
          <w:sz w:val="24"/>
          <w:szCs w:val="24"/>
        </w:rPr>
        <w:t>1.2.2 C# Event System Summary</w:t>
      </w:r>
    </w:p>
    <w:p w14:paraId="6EA76268" w14:textId="2C76D81F" w:rsidR="00BE6E1D" w:rsidRPr="00BE6E1D" w:rsidRDefault="009E3274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9E3274">
        <w:rPr>
          <w:rStyle w:val="MyStyleChar"/>
        </w:rPr>
        <w:t>It is to handle methods within the even</w:t>
      </w:r>
      <w:r>
        <w:rPr>
          <w:rStyle w:val="MyStyleChar"/>
        </w:rPr>
        <w:t>t.</w:t>
      </w:r>
    </w:p>
    <w:p w14:paraId="69EDE83C" w14:textId="5BB55767" w:rsidR="00BE6E1D" w:rsidRPr="00BE6E1D" w:rsidRDefault="00BE6E1D" w:rsidP="00577264">
      <w:pPr>
        <w:rPr>
          <w:b/>
          <w:bCs/>
          <w:sz w:val="24"/>
          <w:szCs w:val="24"/>
        </w:rPr>
      </w:pPr>
      <w:r w:rsidRPr="00BE6E1D">
        <w:rPr>
          <w:b/>
          <w:bCs/>
          <w:sz w:val="24"/>
          <w:szCs w:val="24"/>
        </w:rPr>
        <w:t>1.2.2 Unity GUI Library Review</w:t>
      </w:r>
    </w:p>
    <w:p w14:paraId="4FE06E65" w14:textId="486442AF" w:rsidR="00BE6E1D" w:rsidRDefault="00D3003C" w:rsidP="007F403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 w:rsidRPr="007F4031">
        <w:rPr>
          <w:rStyle w:val="MyStyleChar"/>
        </w:rPr>
        <w:t xml:space="preserve">uGUI (Unity UI) </w:t>
      </w:r>
      <w:r w:rsidR="00C45725" w:rsidRPr="007F4031">
        <w:rPr>
          <w:rStyle w:val="MyStyleChar"/>
        </w:rPr>
        <w:t xml:space="preserve">is </w:t>
      </w:r>
      <w:r w:rsidR="004B2C36" w:rsidRPr="007F4031">
        <w:rPr>
          <w:rStyle w:val="MyStyleChar"/>
        </w:rPr>
        <w:t>an</w:t>
      </w:r>
      <w:r w:rsidR="00C45725" w:rsidRPr="007F4031">
        <w:rPr>
          <w:rStyle w:val="MyStyleChar"/>
        </w:rPr>
        <w:t xml:space="preserve"> in-game UI &amp; IMGUI</w:t>
      </w:r>
      <w:r w:rsidR="004B2C36">
        <w:rPr>
          <w:rStyle w:val="MyStyleChar"/>
        </w:rPr>
        <w:t xml:space="preserve"> (Immediate Mode GUI)</w:t>
      </w:r>
      <w:r w:rsidR="00C45725" w:rsidRPr="007F4031">
        <w:rPr>
          <w:rStyle w:val="MyStyleChar"/>
        </w:rPr>
        <w:t xml:space="preserve"> is for the Unity edito</w:t>
      </w:r>
      <w:r w:rsidR="007F4031">
        <w:rPr>
          <w:rStyle w:val="MyStyleChar"/>
        </w:rPr>
        <w:t>r.</w:t>
      </w:r>
    </w:p>
    <w:p w14:paraId="27ACE3DB" w14:textId="0034B7A9" w:rsidR="00C45725" w:rsidRDefault="00C45725" w:rsidP="007F403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 w:rsidRPr="007F4031">
        <w:rPr>
          <w:rStyle w:val="MyStyleChar"/>
        </w:rPr>
        <w:t xml:space="preserve">uGUI </w:t>
      </w:r>
      <w:r w:rsidR="00B3246D" w:rsidRPr="007F4031">
        <w:rPr>
          <w:rStyle w:val="MyStyleChar"/>
        </w:rPr>
        <w:t xml:space="preserve">is for Technical Artists because it is </w:t>
      </w:r>
      <w:r w:rsidR="00093945">
        <w:rPr>
          <w:rStyle w:val="MyStyleChar"/>
        </w:rPr>
        <w:t xml:space="preserve">an </w:t>
      </w:r>
      <w:r w:rsidR="00B3246D" w:rsidRPr="007F4031">
        <w:rPr>
          <w:rStyle w:val="MyStyleChar"/>
        </w:rPr>
        <w:t>object-based UI syste</w:t>
      </w:r>
      <w:r w:rsidR="007F4031">
        <w:rPr>
          <w:rStyle w:val="MyStyleChar"/>
        </w:rPr>
        <w:t>m.</w:t>
      </w:r>
    </w:p>
    <w:p w14:paraId="72DD0E90" w14:textId="5D30DD16" w:rsidR="00D3003C" w:rsidRDefault="00B3246D" w:rsidP="004B2C3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Style w:val="MyStyleChar"/>
        </w:rPr>
      </w:pPr>
      <w:r w:rsidRPr="007F4031">
        <w:rPr>
          <w:rStyle w:val="MyStyleChar"/>
        </w:rPr>
        <w:t xml:space="preserve">IMGUI is for Programmers as its </w:t>
      </w:r>
      <w:proofErr w:type="gramStart"/>
      <w:r w:rsidRPr="007F4031">
        <w:rPr>
          <w:rStyle w:val="MyStyleChar"/>
        </w:rPr>
        <w:t>main focu</w:t>
      </w:r>
      <w:r w:rsidR="007F4031">
        <w:rPr>
          <w:rStyle w:val="MyStyleChar"/>
        </w:rPr>
        <w:t>s</w:t>
      </w:r>
      <w:proofErr w:type="gramEnd"/>
      <w:r w:rsidR="007F4031">
        <w:rPr>
          <w:rStyle w:val="MyStyleChar"/>
        </w:rPr>
        <w:t>.</w:t>
      </w:r>
    </w:p>
    <w:p w14:paraId="369E768D" w14:textId="2D08DD34" w:rsidR="004B2C36" w:rsidRDefault="004B2C36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rStyle w:val="MyStyleChar"/>
        </w:rPr>
        <w:t xml:space="preserve">Reference: </w:t>
      </w:r>
      <w:r w:rsidRPr="004B2C36">
        <w:rPr>
          <w:rStyle w:val="MyStyleChar"/>
        </w:rPr>
        <w:t>https://docs.unity3d.com/Manual/UI-system-compare.html</w:t>
      </w:r>
    </w:p>
    <w:p w14:paraId="15AA4262" w14:textId="00FBC88E" w:rsidR="00BE6E1D" w:rsidRPr="002472CE" w:rsidRDefault="00BE6E1D" w:rsidP="00577264">
      <w:pPr>
        <w:rPr>
          <w:b/>
          <w:bCs/>
          <w:sz w:val="24"/>
          <w:szCs w:val="24"/>
        </w:rPr>
      </w:pPr>
      <w:r w:rsidRPr="002472CE">
        <w:rPr>
          <w:b/>
          <w:bCs/>
          <w:sz w:val="24"/>
          <w:szCs w:val="24"/>
        </w:rPr>
        <w:t>1.2.3 UI Widget Example Overviews</w:t>
      </w:r>
    </w:p>
    <w:p w14:paraId="6B49CC7A" w14:textId="3742D89C" w:rsidR="00BE6E1D" w:rsidRDefault="00031B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234CC">
        <w:rPr>
          <w:rStyle w:val="MyStyleChar"/>
        </w:rPr>
        <w:t xml:space="preserve">The UI widget for this game is for showing what direction you are trying to go &amp; another way for the player to control </w:t>
      </w:r>
      <w:r w:rsidR="003234CC" w:rsidRPr="003234CC">
        <w:rPr>
          <w:rStyle w:val="MyStyleChar"/>
        </w:rPr>
        <w:t>their</w:t>
      </w:r>
      <w:r w:rsidRPr="003234CC">
        <w:rPr>
          <w:rStyle w:val="MyStyleChar"/>
        </w:rPr>
        <w:t xml:space="preserve"> movemen</w:t>
      </w:r>
      <w:r w:rsidR="003234CC">
        <w:rPr>
          <w:rStyle w:val="MyStyleChar"/>
        </w:rPr>
        <w:t>t.</w:t>
      </w:r>
      <w:r w:rsidR="00D078D4">
        <w:rPr>
          <w:rStyle w:val="MyStyleChar"/>
        </w:rPr>
        <w:t xml:space="preserve"> </w:t>
      </w:r>
    </w:p>
    <w:p w14:paraId="04A1B28A" w14:textId="5E801FCC" w:rsidR="00BE6E1D" w:rsidRPr="002472CE" w:rsidRDefault="00BE6E1D" w:rsidP="00577264">
      <w:pPr>
        <w:rPr>
          <w:b/>
          <w:bCs/>
          <w:sz w:val="24"/>
          <w:szCs w:val="24"/>
        </w:rPr>
      </w:pPr>
      <w:r w:rsidRPr="002472CE">
        <w:rPr>
          <w:b/>
          <w:bCs/>
          <w:sz w:val="24"/>
          <w:szCs w:val="24"/>
        </w:rPr>
        <w:t>1.2.4 UI Widget Paper Prototype</w:t>
      </w:r>
    </w:p>
    <w:p w14:paraId="47F6C5A3" w14:textId="037927E0" w:rsidR="00031B1D" w:rsidRDefault="004B2C36" w:rsidP="00D949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right"/>
        <w:rPr>
          <w:i/>
          <w:iCs/>
        </w:rPr>
      </w:pPr>
      <w:r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6E44A2F0" wp14:editId="37904641">
                <wp:simplePos x="0" y="0"/>
                <wp:positionH relativeFrom="page">
                  <wp:posOffset>1977390</wp:posOffset>
                </wp:positionH>
                <wp:positionV relativeFrom="page">
                  <wp:posOffset>5260975</wp:posOffset>
                </wp:positionV>
                <wp:extent cx="1079500" cy="1079500"/>
                <wp:effectExtent l="0" t="0" r="6350" b="635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0" cy="107950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98262C" id="Rectangle 7" o:spid="_x0000_s1026" style="position:absolute;margin-left:155.7pt;margin-top:414.25pt;width:85pt;height:85pt;z-index:2516807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" fillcolor="#a5a5a5 [3206]" stroked="f">
                <w10:wrap anchorx="page" anchory="page"/>
              </v:rect>
            </w:pict>
          </mc:Fallback>
        </mc:AlternateContent>
      </w:r>
      <w:r w:rsidR="00BE6E1D">
        <w:rPr>
          <w:i/>
          <w:iCs/>
        </w:rPr>
        <w:t>Insert the paper prototypes for the required UI widget here.</w:t>
      </w:r>
    </w:p>
    <w:p w14:paraId="2EF8C09B" w14:textId="314ECB21" w:rsidR="00636E8A" w:rsidRPr="00636E8A" w:rsidRDefault="00DA343D" w:rsidP="00636E8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  <w:r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36D3904C" wp14:editId="1EB20705">
                <wp:simplePos x="0" y="0"/>
                <wp:positionH relativeFrom="column">
                  <wp:posOffset>2735580</wp:posOffset>
                </wp:positionH>
                <wp:positionV relativeFrom="paragraph">
                  <wp:posOffset>146050</wp:posOffset>
                </wp:positionV>
                <wp:extent cx="2118360" cy="466725"/>
                <wp:effectExtent l="0" t="0" r="15240" b="28575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18360" cy="4667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A4370B0" w14:textId="24300F29" w:rsidR="00DA343D" w:rsidRPr="00DA343D" w:rsidRDefault="00DA343D" w:rsidP="002A46C2">
                            <w:pPr>
                              <w:pStyle w:val="MyStyle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The Widget works with all HCI devices </w:t>
                            </w:r>
                            <w:r w:rsidR="00093945">
                              <w:rPr>
                                <w:lang w:val="en-US"/>
                              </w:rPr>
                              <w:t>mentioned</w:t>
                            </w:r>
                            <w:r>
                              <w:rPr>
                                <w:lang w:val="en-US"/>
                              </w:rPr>
                              <w:t xml:space="preserve"> in 1.2.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6D3904C" id="Text Box 14" o:spid="_x0000_s1035" type="#_x0000_t202" style="position:absolute;left:0;text-align:left;margin-left:215.4pt;margin-top:11.5pt;width:166.8pt;height:36.75pt;z-index:2516992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" fillcolor="white [3201]" strokeweight=".5pt">
                <v:textbox>
                  <w:txbxContent>
                    <w:p w14:paraId="7A4370B0" w14:textId="24300F29" w:rsidR="00DA343D" w:rsidRPr="00DA343D" w:rsidRDefault="00DA343D" w:rsidP="002A46C2">
                      <w:pPr>
                        <w:pStyle w:val="MyStyle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The Widget works with all HCI devices </w:t>
                      </w:r>
                      <w:r w:rsidR="00093945">
                        <w:rPr>
                          <w:lang w:val="en-US"/>
                        </w:rPr>
                        <w:t>mentioned</w:t>
                      </w:r>
                      <w:r>
                        <w:rPr>
                          <w:lang w:val="en-US"/>
                        </w:rPr>
                        <w:t xml:space="preserve"> in 1.2.1</w:t>
                      </w:r>
                    </w:p>
                  </w:txbxContent>
                </v:textbox>
              </v:shape>
            </w:pict>
          </mc:Fallback>
        </mc:AlternateContent>
      </w:r>
    </w:p>
    <w:p w14:paraId="28FF7DA9" w14:textId="2334B1E6" w:rsidR="00031B1D" w:rsidRDefault="00031B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</w:p>
    <w:p w14:paraId="31AD39B3" w14:textId="545282C0" w:rsidR="00031B1D" w:rsidRDefault="004B2C36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  <w:r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37BD1996" wp14:editId="708935A1">
                <wp:simplePos x="0" y="0"/>
                <wp:positionH relativeFrom="page">
                  <wp:posOffset>3419475</wp:posOffset>
                </wp:positionH>
                <wp:positionV relativeFrom="page">
                  <wp:posOffset>7489825</wp:posOffset>
                </wp:positionV>
                <wp:extent cx="1079500" cy="1079500"/>
                <wp:effectExtent l="0" t="0" r="6350" b="635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0" cy="107950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377DEF" id="Rectangle 28" o:spid="_x0000_s1026" style="position:absolute;margin-left:269.25pt;margin-top:589.75pt;width:85pt;height:85pt;z-index:2516961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" fillcolor="#a5a5a5 [3206]" stroked="f">
                <w10:wrap anchorx="page" anchory="page"/>
              </v:rect>
            </w:pict>
          </mc:Fallback>
        </mc:AlternateContent>
      </w:r>
      <w:r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1F7A79FF" wp14:editId="18AE4491">
                <wp:simplePos x="0" y="0"/>
                <wp:positionH relativeFrom="page">
                  <wp:posOffset>1977390</wp:posOffset>
                </wp:positionH>
                <wp:positionV relativeFrom="page">
                  <wp:posOffset>7421245</wp:posOffset>
                </wp:positionV>
                <wp:extent cx="1079500" cy="1079500"/>
                <wp:effectExtent l="0" t="0" r="6350" b="635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0" cy="107950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32B765E" id="Rectangle 12" o:spid="_x0000_s1026" style="position:absolute;margin-left:155.7pt;margin-top:584.35pt;width:85pt;height:85pt;z-index:2516869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" fillcolor="#a5a5a5 [3206]" stroked="f">
                <w10:wrap anchorx="page" anchory="page"/>
              </v:rect>
            </w:pict>
          </mc:Fallback>
        </mc:AlternateContent>
      </w:r>
      <w:r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71CE7931" wp14:editId="0BAA2085">
                <wp:simplePos x="0" y="0"/>
                <wp:positionH relativeFrom="page">
                  <wp:posOffset>1996440</wp:posOffset>
                </wp:positionH>
                <wp:positionV relativeFrom="page">
                  <wp:posOffset>6520815</wp:posOffset>
                </wp:positionV>
                <wp:extent cx="1036320" cy="687070"/>
                <wp:effectExtent l="0" t="0" r="11430" b="1778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36320" cy="68707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5D33AAA" w14:textId="4A1116F4" w:rsidR="00636E8A" w:rsidRPr="00636E8A" w:rsidRDefault="00636E8A" w:rsidP="000E1538">
                            <w:pPr>
                              <w:pStyle w:val="MyStyle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This is the UI widget in its neutral stat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CE7931" id="Text Box 25" o:spid="_x0000_s1036" type="#_x0000_t202" style="position:absolute;left:0;text-align:left;margin-left:157.2pt;margin-top:513.45pt;width:81.6pt;height:54.1pt;z-index:2516930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" fillcolor="white [3201]" strokeweight=".5pt">
                <v:textbox>
                  <w:txbxContent>
                    <w:p w14:paraId="25D33AAA" w14:textId="4A1116F4" w:rsidR="00636E8A" w:rsidRPr="00636E8A" w:rsidRDefault="00636E8A" w:rsidP="000E1538">
                      <w:pPr>
                        <w:pStyle w:val="MyStyle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This is the UI widget in its neutral state.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48AB28B3" wp14:editId="4F8064DC">
                <wp:simplePos x="0" y="0"/>
                <wp:positionH relativeFrom="page">
                  <wp:posOffset>897255</wp:posOffset>
                </wp:positionH>
                <wp:positionV relativeFrom="page">
                  <wp:posOffset>6341110</wp:posOffset>
                </wp:positionV>
                <wp:extent cx="1079500" cy="1079500"/>
                <wp:effectExtent l="0" t="0" r="6350" b="635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0" cy="107950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BE647B8" id="Rectangle 8" o:spid="_x0000_s1026" style="position:absolute;margin-left:70.65pt;margin-top:499.3pt;width:85pt;height:85pt;z-index:2516828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" fillcolor="#a5a5a5 [3206]" stroked="f">
                <w10:wrap anchorx="page" anchory="page"/>
              </v:rect>
            </w:pict>
          </mc:Fallback>
        </mc:AlternateContent>
      </w:r>
      <w:r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18E6D421" wp14:editId="1B601132">
                <wp:simplePos x="0" y="0"/>
                <wp:positionH relativeFrom="page">
                  <wp:posOffset>3057525</wp:posOffset>
                </wp:positionH>
                <wp:positionV relativeFrom="page">
                  <wp:posOffset>6341110</wp:posOffset>
                </wp:positionV>
                <wp:extent cx="1079500" cy="1079500"/>
                <wp:effectExtent l="0" t="0" r="6350" b="635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0" cy="107950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72336E" id="Rectangle 11" o:spid="_x0000_s1026" style="position:absolute;margin-left:240.75pt;margin-top:499.3pt;width:85pt;height:85pt;z-index:2516848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" fillcolor="#a5a5a5 [3206]" stroked="f">
                <w10:wrap anchorx="page" anchory="page"/>
              </v:rect>
            </w:pict>
          </mc:Fallback>
        </mc:AlternateContent>
      </w:r>
      <w:r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1781F2DC" wp14:editId="59FB5E5E">
                <wp:simplePos x="0" y="0"/>
                <wp:positionH relativeFrom="page">
                  <wp:posOffset>4499610</wp:posOffset>
                </wp:positionH>
                <wp:positionV relativeFrom="page">
                  <wp:posOffset>6409690</wp:posOffset>
                </wp:positionV>
                <wp:extent cx="1079500" cy="1079500"/>
                <wp:effectExtent l="0" t="0" r="6350" b="6350"/>
                <wp:wrapNone/>
                <wp:docPr id="26" name="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0" cy="107950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18D9D9" id="Rectangle 26" o:spid="_x0000_s1026" style="position:absolute;margin-left:354.3pt;margin-top:504.7pt;width:85pt;height:85pt;z-index:2516951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" fillcolor="#a5a5a5 [3206]" stroked="f">
                <w10:wrap anchorx="page" anchory="page"/>
              </v:rect>
            </w:pict>
          </mc:Fallback>
        </mc:AlternateContent>
      </w:r>
      <w:r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39384BDD" wp14:editId="10B3BA36">
                <wp:simplePos x="0" y="0"/>
                <wp:positionH relativeFrom="page">
                  <wp:posOffset>5579745</wp:posOffset>
                </wp:positionH>
                <wp:positionV relativeFrom="page">
                  <wp:posOffset>7489825</wp:posOffset>
                </wp:positionV>
                <wp:extent cx="1079500" cy="1079500"/>
                <wp:effectExtent l="0" t="0" r="6350" b="6350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0" cy="1079500"/>
                        </a:xfrm>
                        <a:prstGeom prst="rect">
                          <a:avLst/>
                        </a:prstGeom>
                        <a:solidFill>
                          <a:schemeClr val="accent6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167B93" w14:textId="526AA61B" w:rsidR="00F038AB" w:rsidRPr="00F038AB" w:rsidRDefault="00F038AB" w:rsidP="00F038A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 w:rsidRPr="00F038AB">
                              <w:rPr>
                                <w:lang w:val="en-US"/>
                              </w:rPr>
                              <w:t>This is the widget if it gets an input &amp; can move</w:t>
                            </w:r>
                            <w:r>
                              <w:rPr>
                                <w:lang w:val="en-US"/>
                              </w:rPr>
                              <w:t xml:space="preserve"> in that direction.</w:t>
                            </w:r>
                          </w:p>
                          <w:p w14:paraId="54E47DA4" w14:textId="77777777" w:rsidR="00F038AB" w:rsidRDefault="00F038AB" w:rsidP="00F038A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384BDD" id="Rectangle 29" o:spid="_x0000_s1037" style="position:absolute;left:0;text-align:left;margin-left:439.35pt;margin-top:589.75pt;width:85pt;height:85pt;z-index:2516971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" fillcolor="#70ad47 [3209]" stroked="f">
                <v:textbox>
                  <w:txbxContent>
                    <w:p w14:paraId="23167B93" w14:textId="526AA61B" w:rsidR="00F038AB" w:rsidRPr="00F038AB" w:rsidRDefault="00F038AB" w:rsidP="00F038AB">
                      <w:pPr>
                        <w:jc w:val="center"/>
                        <w:rPr>
                          <w:lang w:val="en-US"/>
                        </w:rPr>
                      </w:pPr>
                      <w:r w:rsidRPr="00F038AB">
                        <w:rPr>
                          <w:lang w:val="en-US"/>
                        </w:rPr>
                        <w:t>This is the widget if it gets an input &amp; can move</w:t>
                      </w:r>
                      <w:r>
                        <w:rPr>
                          <w:lang w:val="en-US"/>
                        </w:rPr>
                        <w:t xml:space="preserve"> in that direction.</w:t>
                      </w:r>
                    </w:p>
                    <w:p w14:paraId="54E47DA4" w14:textId="77777777" w:rsidR="00F038AB" w:rsidRDefault="00F038AB" w:rsidP="00F038AB">
                      <w:pPr>
                        <w:jc w:val="center"/>
                      </w:pPr>
                    </w:p>
                  </w:txbxContent>
                </v:textbox>
                <w10:wrap anchorx="page" anchory="page"/>
              </v:rect>
            </w:pict>
          </mc:Fallback>
        </mc:AlternateContent>
      </w:r>
      <w:r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403A8BE2" wp14:editId="23A87596">
                <wp:simplePos x="0" y="0"/>
                <wp:positionH relativeFrom="page">
                  <wp:posOffset>4499610</wp:posOffset>
                </wp:positionH>
                <wp:positionV relativeFrom="page">
                  <wp:posOffset>8569960</wp:posOffset>
                </wp:positionV>
                <wp:extent cx="1079500" cy="1079500"/>
                <wp:effectExtent l="0" t="0" r="6350" b="6350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0" cy="1079500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65C728" w14:textId="40825043" w:rsidR="00F038AB" w:rsidRPr="00F038AB" w:rsidRDefault="00F038AB" w:rsidP="00F038A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This is the widget if it gets an input &amp; can’t move in that direc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3A8BE2" id="Rectangle 30" o:spid="_x0000_s1038" style="position:absolute;left:0;text-align:left;margin-left:354.3pt;margin-top:674.8pt;width:85pt;height:85pt;z-index:2516981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" fillcolor="red" stroked="f">
                <v:textbox>
                  <w:txbxContent>
                    <w:p w14:paraId="3365C728" w14:textId="40825043" w:rsidR="00F038AB" w:rsidRPr="00F038AB" w:rsidRDefault="00F038AB" w:rsidP="00F038AB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This is the widget if it gets an input &amp; can’t move in that direction</w:t>
                      </w: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p w14:paraId="45A3E56D" w14:textId="6D258D48" w:rsidR="00031B1D" w:rsidRDefault="00031B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</w:p>
    <w:p w14:paraId="5299B88C" w14:textId="7BA0D2A5" w:rsidR="00031B1D" w:rsidRDefault="00031B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</w:p>
    <w:p w14:paraId="1E3C00A1" w14:textId="62682F3F" w:rsidR="00031B1D" w:rsidRDefault="00031B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</w:p>
    <w:p w14:paraId="7A05E51F" w14:textId="621027EA" w:rsidR="00031B1D" w:rsidRDefault="00031B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</w:p>
    <w:p w14:paraId="10BD7BBE" w14:textId="5B0279E4" w:rsidR="00031B1D" w:rsidRDefault="00031B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</w:p>
    <w:p w14:paraId="7E0DBD01" w14:textId="445955B9" w:rsidR="00031B1D" w:rsidRDefault="00031B1D" w:rsidP="00AA7C3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i/>
          <w:iCs/>
        </w:rPr>
      </w:pPr>
    </w:p>
    <w:p w14:paraId="032D5C02" w14:textId="2F189D40" w:rsidR="00031B1D" w:rsidRDefault="00031B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</w:p>
    <w:p w14:paraId="7EF1BA8F" w14:textId="72E08A31" w:rsidR="00031B1D" w:rsidRDefault="00031B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</w:p>
    <w:p w14:paraId="791CFFE6" w14:textId="075C6085" w:rsidR="00031B1D" w:rsidRDefault="00031B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</w:p>
    <w:p w14:paraId="44D4DBC8" w14:textId="35006B03" w:rsidR="00031B1D" w:rsidRDefault="00031B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</w:p>
    <w:p w14:paraId="6C162662" w14:textId="28CB64B4" w:rsidR="00031B1D" w:rsidRDefault="00031B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</w:p>
    <w:p w14:paraId="2455270F" w14:textId="77777777" w:rsidR="00031B1D" w:rsidRPr="00BE6E1D" w:rsidRDefault="00031B1D" w:rsidP="000F5A9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i/>
          <w:iCs/>
        </w:rPr>
      </w:pPr>
    </w:p>
    <w:p w14:paraId="3B48A20E" w14:textId="445FA85A" w:rsidR="00BE6E1D" w:rsidRPr="002472CE" w:rsidRDefault="00BE6E1D" w:rsidP="00577264">
      <w:pPr>
        <w:rPr>
          <w:b/>
          <w:bCs/>
          <w:sz w:val="24"/>
          <w:szCs w:val="24"/>
        </w:rPr>
      </w:pPr>
      <w:r w:rsidRPr="002472CE">
        <w:rPr>
          <w:b/>
          <w:bCs/>
          <w:sz w:val="24"/>
          <w:szCs w:val="24"/>
        </w:rPr>
        <w:lastRenderedPageBreak/>
        <w:t>2.1.1</w:t>
      </w:r>
      <w:r w:rsidR="002472CE">
        <w:rPr>
          <w:b/>
          <w:bCs/>
          <w:sz w:val="24"/>
          <w:szCs w:val="24"/>
        </w:rPr>
        <w:t>/2.2.2</w:t>
      </w:r>
      <w:r w:rsidR="002472CE" w:rsidRPr="002472CE">
        <w:rPr>
          <w:b/>
          <w:bCs/>
          <w:sz w:val="24"/>
          <w:szCs w:val="24"/>
        </w:rPr>
        <w:t xml:space="preserve"> Testing Log</w:t>
      </w:r>
    </w:p>
    <w:p w14:paraId="5AA4874A" w14:textId="378D6FAD" w:rsidR="002472CE" w:rsidRPr="002472CE" w:rsidRDefault="002472CE" w:rsidP="002472CE">
      <w:pPr>
        <w:jc w:val="center"/>
        <w:rPr>
          <w:i/>
          <w:iCs/>
        </w:rPr>
      </w:pPr>
      <w:r w:rsidRPr="002472CE">
        <w:rPr>
          <w:i/>
          <w:iCs/>
        </w:rPr>
        <w:t>Please add rows as required.</w:t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4106"/>
        <w:gridCol w:w="1985"/>
        <w:gridCol w:w="1983"/>
        <w:gridCol w:w="942"/>
      </w:tblGrid>
      <w:tr w:rsidR="002472CE" w14:paraId="07C99006" w14:textId="77777777" w:rsidTr="002A50B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</w:tcPr>
          <w:p w14:paraId="32D1E5A3" w14:textId="38CB17B6" w:rsidR="002472CE" w:rsidRPr="002472CE" w:rsidRDefault="002472CE" w:rsidP="002472CE">
            <w:pPr>
              <w:jc w:val="center"/>
            </w:pPr>
            <w:r w:rsidRPr="002472CE">
              <w:t>Test Case</w:t>
            </w:r>
            <w:r>
              <w:t xml:space="preserve"> Description</w:t>
            </w:r>
          </w:p>
        </w:tc>
        <w:tc>
          <w:tcPr>
            <w:tcW w:w="1985" w:type="dxa"/>
          </w:tcPr>
          <w:p w14:paraId="396376A2" w14:textId="2B21588C" w:rsidR="002472CE" w:rsidRPr="002472CE" w:rsidRDefault="002472CE" w:rsidP="002472C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472CE">
              <w:t>Expected Results</w:t>
            </w:r>
          </w:p>
        </w:tc>
        <w:tc>
          <w:tcPr>
            <w:tcW w:w="1983" w:type="dxa"/>
          </w:tcPr>
          <w:p w14:paraId="37CAE537" w14:textId="0C10E048" w:rsidR="002472CE" w:rsidRPr="002472CE" w:rsidRDefault="002472CE" w:rsidP="002472C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472CE">
              <w:t>Actual Results</w:t>
            </w:r>
          </w:p>
        </w:tc>
        <w:tc>
          <w:tcPr>
            <w:tcW w:w="942" w:type="dxa"/>
          </w:tcPr>
          <w:p w14:paraId="7DC849F1" w14:textId="169595D9" w:rsidR="002472CE" w:rsidRPr="002472CE" w:rsidRDefault="002472CE" w:rsidP="002472C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A50BD">
              <w:rPr>
                <w:sz w:val="20"/>
                <w:szCs w:val="20"/>
              </w:rPr>
              <w:t>Success?</w:t>
            </w:r>
          </w:p>
        </w:tc>
      </w:tr>
      <w:tr w:rsidR="00D15ED2" w14:paraId="197EDE97" w14:textId="77777777" w:rsidTr="002A50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</w:tcPr>
          <w:p w14:paraId="5AA6F831" w14:textId="1DDA8AD3" w:rsidR="00D15ED2" w:rsidRPr="002A50BD" w:rsidRDefault="00D15ED2" w:rsidP="002A50BD">
            <w:pPr>
              <w:pStyle w:val="MyStyle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Pressing W or up arrow makes the player move up if a node is up &amp; makes the up widget change colour to represent if it can or not.</w:t>
            </w:r>
          </w:p>
        </w:tc>
        <w:tc>
          <w:tcPr>
            <w:tcW w:w="1985" w:type="dxa"/>
          </w:tcPr>
          <w:p w14:paraId="528C4A9D" w14:textId="6AC2B624" w:rsidR="00D15ED2" w:rsidRPr="002A50BD" w:rsidRDefault="00D15ED2" w:rsidP="002A50BD">
            <w:pPr>
              <w:pStyle w:val="MySty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he up-widget changes colour &amp; player moves if a node is above.</w:t>
            </w:r>
          </w:p>
        </w:tc>
        <w:tc>
          <w:tcPr>
            <w:tcW w:w="1983" w:type="dxa"/>
          </w:tcPr>
          <w:p w14:paraId="6B174891" w14:textId="758BA6ED" w:rsidR="00D15ED2" w:rsidRPr="002A50BD" w:rsidRDefault="00D15ED2" w:rsidP="002A50BD">
            <w:pPr>
              <w:pStyle w:val="MySty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he up-widget changes colour &amp; player moves if a node is above.</w:t>
            </w:r>
          </w:p>
        </w:tc>
        <w:tc>
          <w:tcPr>
            <w:tcW w:w="942" w:type="dxa"/>
          </w:tcPr>
          <w:p w14:paraId="7747D337" w14:textId="45DBC0D8" w:rsidR="00D15ED2" w:rsidRPr="002A50BD" w:rsidRDefault="00D15ED2" w:rsidP="002A50BD">
            <w:pPr>
              <w:pStyle w:val="MySty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rue</w:t>
            </w:r>
          </w:p>
        </w:tc>
      </w:tr>
      <w:tr w:rsidR="00D15ED2" w14:paraId="00907D1F" w14:textId="77777777" w:rsidTr="002A50B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</w:tcPr>
          <w:p w14:paraId="332E1934" w14:textId="3F92F4DD" w:rsidR="00D15ED2" w:rsidRPr="002A50BD" w:rsidRDefault="00D15ED2" w:rsidP="002A50BD">
            <w:pPr>
              <w:pStyle w:val="MyStyle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 xml:space="preserve">Pressing </w:t>
            </w:r>
            <w:r w:rsidRPr="002A50BD">
              <w:rPr>
                <w:sz w:val="22"/>
                <w:szCs w:val="20"/>
              </w:rPr>
              <w:t>S</w:t>
            </w:r>
            <w:r w:rsidRPr="002A50BD">
              <w:rPr>
                <w:sz w:val="22"/>
                <w:szCs w:val="20"/>
              </w:rPr>
              <w:t xml:space="preserve"> or </w:t>
            </w:r>
            <w:r w:rsidRPr="002A50BD">
              <w:rPr>
                <w:sz w:val="22"/>
                <w:szCs w:val="20"/>
              </w:rPr>
              <w:t>down</w:t>
            </w:r>
            <w:r w:rsidRPr="002A50BD">
              <w:rPr>
                <w:sz w:val="22"/>
                <w:szCs w:val="20"/>
              </w:rPr>
              <w:t xml:space="preserve"> arrow makes the player move </w:t>
            </w:r>
            <w:r w:rsidRPr="002A50BD">
              <w:rPr>
                <w:sz w:val="22"/>
                <w:szCs w:val="20"/>
              </w:rPr>
              <w:t>down if a node is down</w:t>
            </w:r>
            <w:r w:rsidRPr="002A50BD">
              <w:rPr>
                <w:sz w:val="22"/>
                <w:szCs w:val="20"/>
              </w:rPr>
              <w:t xml:space="preserve"> &amp; makes the </w:t>
            </w:r>
            <w:r w:rsidRPr="002A50BD">
              <w:rPr>
                <w:sz w:val="22"/>
                <w:szCs w:val="20"/>
              </w:rPr>
              <w:t>down</w:t>
            </w:r>
            <w:r w:rsidRPr="002A50BD">
              <w:rPr>
                <w:sz w:val="22"/>
                <w:szCs w:val="20"/>
              </w:rPr>
              <w:t xml:space="preserve"> widget change colour</w:t>
            </w:r>
            <w:r w:rsidRPr="002A50BD">
              <w:rPr>
                <w:sz w:val="22"/>
                <w:szCs w:val="20"/>
              </w:rPr>
              <w:t xml:space="preserve"> to represent if it can or not</w:t>
            </w:r>
            <w:r w:rsidRPr="002A50BD">
              <w:rPr>
                <w:sz w:val="22"/>
                <w:szCs w:val="20"/>
              </w:rPr>
              <w:t>.</w:t>
            </w:r>
          </w:p>
        </w:tc>
        <w:tc>
          <w:tcPr>
            <w:tcW w:w="1985" w:type="dxa"/>
          </w:tcPr>
          <w:p w14:paraId="0A89AB46" w14:textId="6ACEE4F6" w:rsidR="00D15ED2" w:rsidRPr="002A50BD" w:rsidRDefault="00D15ED2" w:rsidP="002A50BD">
            <w:pPr>
              <w:pStyle w:val="MySty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he down-</w:t>
            </w:r>
            <w:r w:rsidRPr="002A50BD">
              <w:rPr>
                <w:sz w:val="22"/>
                <w:szCs w:val="20"/>
              </w:rPr>
              <w:t xml:space="preserve">widget changes colour &amp; player moves if a node is </w:t>
            </w:r>
            <w:r w:rsidRPr="002A50BD">
              <w:rPr>
                <w:sz w:val="22"/>
                <w:szCs w:val="20"/>
              </w:rPr>
              <w:t>below</w:t>
            </w:r>
            <w:r w:rsidRPr="002A50BD">
              <w:rPr>
                <w:sz w:val="22"/>
                <w:szCs w:val="20"/>
              </w:rPr>
              <w:t>.</w:t>
            </w:r>
          </w:p>
        </w:tc>
        <w:tc>
          <w:tcPr>
            <w:tcW w:w="1983" w:type="dxa"/>
          </w:tcPr>
          <w:p w14:paraId="5E7C4590" w14:textId="14D1B85C" w:rsidR="00D15ED2" w:rsidRPr="002A50BD" w:rsidRDefault="00D15ED2" w:rsidP="002A50BD">
            <w:pPr>
              <w:pStyle w:val="MySty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he down-widget changes colour &amp; player moves if a node is below.</w:t>
            </w:r>
          </w:p>
        </w:tc>
        <w:tc>
          <w:tcPr>
            <w:tcW w:w="942" w:type="dxa"/>
          </w:tcPr>
          <w:p w14:paraId="60859ACC" w14:textId="67FD3A4C" w:rsidR="00D15ED2" w:rsidRPr="002A50BD" w:rsidRDefault="00D15ED2" w:rsidP="002A50BD">
            <w:pPr>
              <w:pStyle w:val="MySty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rue</w:t>
            </w:r>
          </w:p>
        </w:tc>
      </w:tr>
      <w:tr w:rsidR="00D15ED2" w14:paraId="046D6553" w14:textId="77777777" w:rsidTr="002A50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</w:tcPr>
          <w:p w14:paraId="421CCF26" w14:textId="38C87625" w:rsidR="00D15ED2" w:rsidRPr="002A50BD" w:rsidRDefault="00D15ED2" w:rsidP="002A50BD">
            <w:pPr>
              <w:pStyle w:val="MyStyle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 xml:space="preserve">Pressing </w:t>
            </w:r>
            <w:r w:rsidRPr="002A50BD">
              <w:rPr>
                <w:sz w:val="22"/>
                <w:szCs w:val="20"/>
              </w:rPr>
              <w:t>D</w:t>
            </w:r>
            <w:r w:rsidRPr="002A50BD">
              <w:rPr>
                <w:sz w:val="22"/>
                <w:szCs w:val="20"/>
              </w:rPr>
              <w:t xml:space="preserve"> or </w:t>
            </w:r>
            <w:r w:rsidRPr="002A50BD">
              <w:rPr>
                <w:sz w:val="22"/>
                <w:szCs w:val="20"/>
              </w:rPr>
              <w:t>right</w:t>
            </w:r>
            <w:r w:rsidRPr="002A50BD">
              <w:rPr>
                <w:sz w:val="22"/>
                <w:szCs w:val="20"/>
              </w:rPr>
              <w:t xml:space="preserve"> arrow makes the player move </w:t>
            </w:r>
            <w:r w:rsidRPr="002A50BD">
              <w:rPr>
                <w:sz w:val="22"/>
                <w:szCs w:val="20"/>
              </w:rPr>
              <w:t>right</w:t>
            </w:r>
            <w:r w:rsidRPr="002A50BD">
              <w:rPr>
                <w:sz w:val="22"/>
                <w:szCs w:val="20"/>
              </w:rPr>
              <w:t xml:space="preserve"> if a node is </w:t>
            </w:r>
            <w:r w:rsidRPr="002A50BD">
              <w:rPr>
                <w:sz w:val="22"/>
                <w:szCs w:val="20"/>
              </w:rPr>
              <w:t>right</w:t>
            </w:r>
            <w:r w:rsidRPr="002A50BD">
              <w:rPr>
                <w:sz w:val="22"/>
                <w:szCs w:val="20"/>
              </w:rPr>
              <w:t xml:space="preserve"> &amp; makes the </w:t>
            </w:r>
            <w:r w:rsidRPr="002A50BD">
              <w:rPr>
                <w:sz w:val="22"/>
                <w:szCs w:val="20"/>
              </w:rPr>
              <w:t>right</w:t>
            </w:r>
            <w:r w:rsidRPr="002A50BD">
              <w:rPr>
                <w:sz w:val="22"/>
                <w:szCs w:val="20"/>
              </w:rPr>
              <w:t xml:space="preserve"> widget change colour to represent if it can or not.</w:t>
            </w:r>
          </w:p>
        </w:tc>
        <w:tc>
          <w:tcPr>
            <w:tcW w:w="1985" w:type="dxa"/>
          </w:tcPr>
          <w:p w14:paraId="6643CA2F" w14:textId="59CB954D" w:rsidR="00D15ED2" w:rsidRPr="002A50BD" w:rsidRDefault="00D15ED2" w:rsidP="002A50BD">
            <w:pPr>
              <w:pStyle w:val="MySty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he right-</w:t>
            </w:r>
            <w:r w:rsidRPr="002A50BD">
              <w:rPr>
                <w:sz w:val="22"/>
                <w:szCs w:val="20"/>
              </w:rPr>
              <w:t xml:space="preserve">widget changes colour &amp; player moves if a node is </w:t>
            </w:r>
            <w:r w:rsidRPr="002A50BD">
              <w:rPr>
                <w:sz w:val="22"/>
                <w:szCs w:val="20"/>
              </w:rPr>
              <w:t>to the right</w:t>
            </w:r>
            <w:r w:rsidRPr="002A50BD">
              <w:rPr>
                <w:sz w:val="22"/>
                <w:szCs w:val="20"/>
              </w:rPr>
              <w:t>.</w:t>
            </w:r>
          </w:p>
        </w:tc>
        <w:tc>
          <w:tcPr>
            <w:tcW w:w="1983" w:type="dxa"/>
          </w:tcPr>
          <w:p w14:paraId="51B04929" w14:textId="2C77CBD0" w:rsidR="00D15ED2" w:rsidRPr="002A50BD" w:rsidRDefault="00D15ED2" w:rsidP="002A50BD">
            <w:pPr>
              <w:pStyle w:val="MySty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he right-widget changes colour &amp; player moves if a node is to the right.</w:t>
            </w:r>
          </w:p>
        </w:tc>
        <w:tc>
          <w:tcPr>
            <w:tcW w:w="942" w:type="dxa"/>
          </w:tcPr>
          <w:p w14:paraId="72F38CCC" w14:textId="4AD20E6B" w:rsidR="00D15ED2" w:rsidRPr="002A50BD" w:rsidRDefault="00D15ED2" w:rsidP="002A50BD">
            <w:pPr>
              <w:pStyle w:val="MySty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rue</w:t>
            </w:r>
          </w:p>
        </w:tc>
      </w:tr>
      <w:tr w:rsidR="00D15ED2" w14:paraId="114C2399" w14:textId="77777777" w:rsidTr="002A50B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</w:tcPr>
          <w:p w14:paraId="73D4D453" w14:textId="3DE8CB15" w:rsidR="00D15ED2" w:rsidRPr="002A50BD" w:rsidRDefault="00D15ED2" w:rsidP="002A50BD">
            <w:pPr>
              <w:pStyle w:val="MyStyle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 xml:space="preserve">Pressing </w:t>
            </w:r>
            <w:r w:rsidRPr="002A50BD">
              <w:rPr>
                <w:sz w:val="22"/>
                <w:szCs w:val="20"/>
              </w:rPr>
              <w:t>A</w:t>
            </w:r>
            <w:r w:rsidRPr="002A50BD">
              <w:rPr>
                <w:sz w:val="22"/>
                <w:szCs w:val="20"/>
              </w:rPr>
              <w:t xml:space="preserve"> or </w:t>
            </w:r>
            <w:r w:rsidRPr="002A50BD">
              <w:rPr>
                <w:sz w:val="22"/>
                <w:szCs w:val="20"/>
              </w:rPr>
              <w:t>left</w:t>
            </w:r>
            <w:r w:rsidRPr="002A50BD">
              <w:rPr>
                <w:sz w:val="22"/>
                <w:szCs w:val="20"/>
              </w:rPr>
              <w:t xml:space="preserve"> arrow makes the player move </w:t>
            </w:r>
            <w:r w:rsidRPr="002A50BD">
              <w:rPr>
                <w:sz w:val="22"/>
                <w:szCs w:val="20"/>
              </w:rPr>
              <w:t>left</w:t>
            </w:r>
            <w:r w:rsidRPr="002A50BD">
              <w:rPr>
                <w:sz w:val="22"/>
                <w:szCs w:val="20"/>
              </w:rPr>
              <w:t xml:space="preserve"> if a node is </w:t>
            </w:r>
            <w:r w:rsidRPr="002A50BD">
              <w:rPr>
                <w:sz w:val="22"/>
                <w:szCs w:val="20"/>
              </w:rPr>
              <w:t>left</w:t>
            </w:r>
            <w:r w:rsidRPr="002A50BD">
              <w:rPr>
                <w:sz w:val="22"/>
                <w:szCs w:val="20"/>
              </w:rPr>
              <w:t xml:space="preserve"> &amp; makes the </w:t>
            </w:r>
            <w:r w:rsidRPr="002A50BD">
              <w:rPr>
                <w:sz w:val="22"/>
                <w:szCs w:val="20"/>
              </w:rPr>
              <w:t>left</w:t>
            </w:r>
            <w:r w:rsidRPr="002A50BD">
              <w:rPr>
                <w:sz w:val="22"/>
                <w:szCs w:val="20"/>
              </w:rPr>
              <w:t xml:space="preserve"> widget change colour to represent if it can or not.</w:t>
            </w:r>
          </w:p>
        </w:tc>
        <w:tc>
          <w:tcPr>
            <w:tcW w:w="1985" w:type="dxa"/>
          </w:tcPr>
          <w:p w14:paraId="46E276AD" w14:textId="45E34885" w:rsidR="00D15ED2" w:rsidRPr="002A50BD" w:rsidRDefault="00D15ED2" w:rsidP="002A50BD">
            <w:pPr>
              <w:pStyle w:val="MySty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 xml:space="preserve">The </w:t>
            </w:r>
            <w:r w:rsidRPr="002A50BD">
              <w:rPr>
                <w:sz w:val="22"/>
                <w:szCs w:val="20"/>
              </w:rPr>
              <w:t>left</w:t>
            </w:r>
            <w:r w:rsidRPr="002A50BD">
              <w:rPr>
                <w:sz w:val="22"/>
                <w:szCs w:val="20"/>
              </w:rPr>
              <w:t xml:space="preserve">-widget changes colour &amp; player moves if a node is to the </w:t>
            </w:r>
            <w:r w:rsidRPr="002A50BD">
              <w:rPr>
                <w:sz w:val="22"/>
                <w:szCs w:val="20"/>
              </w:rPr>
              <w:t>left</w:t>
            </w:r>
            <w:r w:rsidRPr="002A50BD">
              <w:rPr>
                <w:sz w:val="22"/>
                <w:szCs w:val="20"/>
              </w:rPr>
              <w:t>.</w:t>
            </w:r>
          </w:p>
        </w:tc>
        <w:tc>
          <w:tcPr>
            <w:tcW w:w="1983" w:type="dxa"/>
          </w:tcPr>
          <w:p w14:paraId="78EFB4DE" w14:textId="43BF6FEC" w:rsidR="00D15ED2" w:rsidRPr="002A50BD" w:rsidRDefault="00D15ED2" w:rsidP="002A50BD">
            <w:pPr>
              <w:pStyle w:val="MySty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he left-widget changes colour &amp; player moves if a node is to the left.</w:t>
            </w:r>
          </w:p>
        </w:tc>
        <w:tc>
          <w:tcPr>
            <w:tcW w:w="942" w:type="dxa"/>
          </w:tcPr>
          <w:p w14:paraId="1EFAA9AD" w14:textId="4F062858" w:rsidR="00D15ED2" w:rsidRPr="002A50BD" w:rsidRDefault="00D15ED2" w:rsidP="002A50BD">
            <w:pPr>
              <w:pStyle w:val="MySty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rue</w:t>
            </w:r>
          </w:p>
        </w:tc>
      </w:tr>
      <w:tr w:rsidR="00D15ED2" w14:paraId="27716D0C" w14:textId="77777777" w:rsidTr="002A50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</w:tcPr>
          <w:p w14:paraId="30FE5E94" w14:textId="184099CF" w:rsidR="00D15ED2" w:rsidRPr="002A50BD" w:rsidRDefault="00D15ED2" w:rsidP="002A50BD">
            <w:pPr>
              <w:pStyle w:val="MyStyle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Moving the joystick up or pressing up</w:t>
            </w:r>
            <w:r w:rsidR="000D393E" w:rsidRPr="002A50BD">
              <w:rPr>
                <w:sz w:val="22"/>
                <w:szCs w:val="20"/>
              </w:rPr>
              <w:t xml:space="preserve"> on the</w:t>
            </w:r>
            <w:r w:rsidRPr="002A50BD">
              <w:rPr>
                <w:sz w:val="22"/>
                <w:szCs w:val="20"/>
              </w:rPr>
              <w:t xml:space="preserve"> d-pad</w:t>
            </w:r>
            <w:r w:rsidRPr="002A50BD">
              <w:rPr>
                <w:sz w:val="22"/>
                <w:szCs w:val="20"/>
              </w:rPr>
              <w:t xml:space="preserve"> makes the player move up if a node is up &amp; makes the up widget change colour to represent if it can or not.</w:t>
            </w:r>
          </w:p>
        </w:tc>
        <w:tc>
          <w:tcPr>
            <w:tcW w:w="1985" w:type="dxa"/>
          </w:tcPr>
          <w:p w14:paraId="297F1DDF" w14:textId="4C3DD75E" w:rsidR="00D15ED2" w:rsidRPr="002A50BD" w:rsidRDefault="002A50BD" w:rsidP="002A50BD">
            <w:pPr>
              <w:pStyle w:val="MySty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he up-widget changes colour &amp; player moves if a node is above.</w:t>
            </w:r>
          </w:p>
        </w:tc>
        <w:tc>
          <w:tcPr>
            <w:tcW w:w="1983" w:type="dxa"/>
          </w:tcPr>
          <w:p w14:paraId="0CA9C024" w14:textId="7B7C1A45" w:rsidR="00D15ED2" w:rsidRPr="002A50BD" w:rsidRDefault="002A50BD" w:rsidP="002A50BD">
            <w:pPr>
              <w:pStyle w:val="MySty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he up-widget changes colour &amp; player moves if a node is above.</w:t>
            </w:r>
          </w:p>
        </w:tc>
        <w:tc>
          <w:tcPr>
            <w:tcW w:w="942" w:type="dxa"/>
          </w:tcPr>
          <w:p w14:paraId="673CED88" w14:textId="664DE66A" w:rsidR="00D15ED2" w:rsidRPr="002A50BD" w:rsidRDefault="002A50BD" w:rsidP="002A50BD">
            <w:pPr>
              <w:pStyle w:val="MySty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rue</w:t>
            </w:r>
          </w:p>
        </w:tc>
      </w:tr>
      <w:tr w:rsidR="00D15ED2" w14:paraId="5B7E0B60" w14:textId="77777777" w:rsidTr="002A50B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</w:tcPr>
          <w:p w14:paraId="4CAB90DD" w14:textId="100FD820" w:rsidR="00D15ED2" w:rsidRPr="002A50BD" w:rsidRDefault="002A50BD" w:rsidP="002A50BD">
            <w:pPr>
              <w:pStyle w:val="MyStyle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 xml:space="preserve">Moving the joystick </w:t>
            </w:r>
            <w:r w:rsidRPr="002A50BD">
              <w:rPr>
                <w:sz w:val="22"/>
                <w:szCs w:val="20"/>
              </w:rPr>
              <w:t>down</w:t>
            </w:r>
            <w:r w:rsidRPr="002A50BD">
              <w:rPr>
                <w:sz w:val="22"/>
                <w:szCs w:val="20"/>
              </w:rPr>
              <w:t xml:space="preserve"> or pressing </w:t>
            </w:r>
            <w:r w:rsidRPr="002A50BD">
              <w:rPr>
                <w:sz w:val="22"/>
                <w:szCs w:val="20"/>
              </w:rPr>
              <w:t>down</w:t>
            </w:r>
            <w:r w:rsidRPr="002A50BD">
              <w:rPr>
                <w:sz w:val="22"/>
                <w:szCs w:val="20"/>
              </w:rPr>
              <w:t xml:space="preserve"> on the d-pad makes the player move up if a node is </w:t>
            </w:r>
            <w:r w:rsidRPr="002A50BD">
              <w:rPr>
                <w:sz w:val="22"/>
                <w:szCs w:val="20"/>
              </w:rPr>
              <w:t>down</w:t>
            </w:r>
            <w:r w:rsidRPr="002A50BD">
              <w:rPr>
                <w:sz w:val="22"/>
                <w:szCs w:val="20"/>
              </w:rPr>
              <w:t xml:space="preserve"> &amp; makes the </w:t>
            </w:r>
            <w:r w:rsidRPr="002A50BD">
              <w:rPr>
                <w:sz w:val="22"/>
                <w:szCs w:val="20"/>
              </w:rPr>
              <w:t>down</w:t>
            </w:r>
            <w:r w:rsidRPr="002A50BD">
              <w:rPr>
                <w:sz w:val="22"/>
                <w:szCs w:val="20"/>
              </w:rPr>
              <w:t xml:space="preserve"> widget change colour to represent if it can or not.</w:t>
            </w:r>
          </w:p>
        </w:tc>
        <w:tc>
          <w:tcPr>
            <w:tcW w:w="1985" w:type="dxa"/>
          </w:tcPr>
          <w:p w14:paraId="6CE144E6" w14:textId="338BC3A6" w:rsidR="00D15ED2" w:rsidRPr="002A50BD" w:rsidRDefault="002A50BD" w:rsidP="002A50BD">
            <w:pPr>
              <w:pStyle w:val="MySty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he down-widget changes colour &amp; player moves if a node is below.</w:t>
            </w:r>
          </w:p>
        </w:tc>
        <w:tc>
          <w:tcPr>
            <w:tcW w:w="1983" w:type="dxa"/>
          </w:tcPr>
          <w:p w14:paraId="191D2ADC" w14:textId="13DD854F" w:rsidR="00D15ED2" w:rsidRPr="002A50BD" w:rsidRDefault="002A50BD" w:rsidP="002A50BD">
            <w:pPr>
              <w:pStyle w:val="MySty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he down-widget changes colour &amp; player moves if a node is below.</w:t>
            </w:r>
          </w:p>
        </w:tc>
        <w:tc>
          <w:tcPr>
            <w:tcW w:w="942" w:type="dxa"/>
          </w:tcPr>
          <w:p w14:paraId="0F0204C7" w14:textId="558D5EBA" w:rsidR="00D15ED2" w:rsidRPr="002A50BD" w:rsidRDefault="002A50BD" w:rsidP="002A50BD">
            <w:pPr>
              <w:pStyle w:val="MySty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rue</w:t>
            </w:r>
          </w:p>
        </w:tc>
      </w:tr>
      <w:tr w:rsidR="00D15ED2" w14:paraId="7DE9F596" w14:textId="77777777" w:rsidTr="002A50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</w:tcPr>
          <w:p w14:paraId="532E4765" w14:textId="54C2FB93" w:rsidR="00D15ED2" w:rsidRPr="002A50BD" w:rsidRDefault="002A50BD" w:rsidP="002A50BD">
            <w:pPr>
              <w:pStyle w:val="MyStyle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 xml:space="preserve">Moving the joystick </w:t>
            </w:r>
            <w:r w:rsidRPr="002A50BD">
              <w:rPr>
                <w:sz w:val="22"/>
                <w:szCs w:val="20"/>
              </w:rPr>
              <w:t>right</w:t>
            </w:r>
            <w:r w:rsidRPr="002A50BD">
              <w:rPr>
                <w:sz w:val="22"/>
                <w:szCs w:val="20"/>
              </w:rPr>
              <w:t xml:space="preserve"> or pressing </w:t>
            </w:r>
            <w:r w:rsidRPr="002A50BD">
              <w:rPr>
                <w:sz w:val="22"/>
                <w:szCs w:val="20"/>
              </w:rPr>
              <w:t>right</w:t>
            </w:r>
            <w:r w:rsidRPr="002A50BD">
              <w:rPr>
                <w:sz w:val="22"/>
                <w:szCs w:val="20"/>
              </w:rPr>
              <w:t xml:space="preserve"> on the d-pad makes the player move </w:t>
            </w:r>
            <w:r w:rsidRPr="002A50BD">
              <w:rPr>
                <w:sz w:val="22"/>
                <w:szCs w:val="20"/>
              </w:rPr>
              <w:t>right</w:t>
            </w:r>
            <w:r w:rsidRPr="002A50BD">
              <w:rPr>
                <w:sz w:val="22"/>
                <w:szCs w:val="20"/>
              </w:rPr>
              <w:t xml:space="preserve"> if a node is </w:t>
            </w:r>
            <w:r w:rsidRPr="002A50BD">
              <w:rPr>
                <w:sz w:val="22"/>
                <w:szCs w:val="20"/>
              </w:rPr>
              <w:t>right</w:t>
            </w:r>
            <w:r w:rsidRPr="002A50BD">
              <w:rPr>
                <w:sz w:val="22"/>
                <w:szCs w:val="20"/>
              </w:rPr>
              <w:t xml:space="preserve"> &amp; makes the </w:t>
            </w:r>
            <w:r w:rsidRPr="002A50BD">
              <w:rPr>
                <w:sz w:val="22"/>
                <w:szCs w:val="20"/>
              </w:rPr>
              <w:t>right</w:t>
            </w:r>
            <w:r w:rsidRPr="002A50BD">
              <w:rPr>
                <w:sz w:val="22"/>
                <w:szCs w:val="20"/>
              </w:rPr>
              <w:t xml:space="preserve"> widget change colour to represent if it can or not.</w:t>
            </w:r>
          </w:p>
        </w:tc>
        <w:tc>
          <w:tcPr>
            <w:tcW w:w="1985" w:type="dxa"/>
          </w:tcPr>
          <w:p w14:paraId="3175E0C8" w14:textId="274B794A" w:rsidR="00D15ED2" w:rsidRPr="002A50BD" w:rsidRDefault="002A50BD" w:rsidP="002A50BD">
            <w:pPr>
              <w:pStyle w:val="MySty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he right-widget changes colour &amp; player moves if a node is to the right.</w:t>
            </w:r>
          </w:p>
        </w:tc>
        <w:tc>
          <w:tcPr>
            <w:tcW w:w="1983" w:type="dxa"/>
          </w:tcPr>
          <w:p w14:paraId="123D3280" w14:textId="1578C4C2" w:rsidR="00D15ED2" w:rsidRPr="002A50BD" w:rsidRDefault="002A50BD" w:rsidP="002A50BD">
            <w:pPr>
              <w:pStyle w:val="MySty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he right-widget changes colour &amp; player moves if a node is to the right.</w:t>
            </w:r>
          </w:p>
        </w:tc>
        <w:tc>
          <w:tcPr>
            <w:tcW w:w="942" w:type="dxa"/>
          </w:tcPr>
          <w:p w14:paraId="50C703CF" w14:textId="2B77E6D4" w:rsidR="00D15ED2" w:rsidRPr="002A50BD" w:rsidRDefault="002A50BD" w:rsidP="002A50BD">
            <w:pPr>
              <w:pStyle w:val="MySty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rue</w:t>
            </w:r>
          </w:p>
        </w:tc>
      </w:tr>
      <w:tr w:rsidR="00D15ED2" w14:paraId="103E5C73" w14:textId="77777777" w:rsidTr="002A50B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</w:tcPr>
          <w:p w14:paraId="520A82D3" w14:textId="00759AF8" w:rsidR="00D15ED2" w:rsidRPr="002A50BD" w:rsidRDefault="002A50BD" w:rsidP="002A50BD">
            <w:pPr>
              <w:pStyle w:val="MyStyle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 xml:space="preserve">Moving the joystick </w:t>
            </w:r>
            <w:r w:rsidRPr="002A50BD">
              <w:rPr>
                <w:sz w:val="22"/>
                <w:szCs w:val="20"/>
              </w:rPr>
              <w:t>left</w:t>
            </w:r>
            <w:r w:rsidRPr="002A50BD">
              <w:rPr>
                <w:sz w:val="22"/>
                <w:szCs w:val="20"/>
              </w:rPr>
              <w:t xml:space="preserve"> or pressing </w:t>
            </w:r>
            <w:r w:rsidRPr="002A50BD">
              <w:rPr>
                <w:sz w:val="22"/>
                <w:szCs w:val="20"/>
              </w:rPr>
              <w:t>left</w:t>
            </w:r>
            <w:r w:rsidRPr="002A50BD">
              <w:rPr>
                <w:sz w:val="22"/>
                <w:szCs w:val="20"/>
              </w:rPr>
              <w:t xml:space="preserve"> on the d-pad makes the player move up if a node is </w:t>
            </w:r>
            <w:r w:rsidRPr="002A50BD">
              <w:rPr>
                <w:sz w:val="22"/>
                <w:szCs w:val="20"/>
              </w:rPr>
              <w:t>left</w:t>
            </w:r>
            <w:r w:rsidRPr="002A50BD">
              <w:rPr>
                <w:sz w:val="22"/>
                <w:szCs w:val="20"/>
              </w:rPr>
              <w:t xml:space="preserve"> &amp; makes the </w:t>
            </w:r>
            <w:r w:rsidRPr="002A50BD">
              <w:rPr>
                <w:sz w:val="22"/>
                <w:szCs w:val="20"/>
              </w:rPr>
              <w:t>left</w:t>
            </w:r>
            <w:r w:rsidRPr="002A50BD">
              <w:rPr>
                <w:sz w:val="22"/>
                <w:szCs w:val="20"/>
              </w:rPr>
              <w:t xml:space="preserve"> widget change colour to represent if it can or not.</w:t>
            </w:r>
          </w:p>
        </w:tc>
        <w:tc>
          <w:tcPr>
            <w:tcW w:w="1985" w:type="dxa"/>
          </w:tcPr>
          <w:p w14:paraId="7849AE4B" w14:textId="0D536700" w:rsidR="00D15ED2" w:rsidRPr="002A50BD" w:rsidRDefault="002A50BD" w:rsidP="002A50BD">
            <w:pPr>
              <w:pStyle w:val="MySty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he left-widget changes colour &amp; player moves if a node is to the left.</w:t>
            </w:r>
          </w:p>
        </w:tc>
        <w:tc>
          <w:tcPr>
            <w:tcW w:w="1983" w:type="dxa"/>
          </w:tcPr>
          <w:p w14:paraId="3DB064B0" w14:textId="53A31F60" w:rsidR="00D15ED2" w:rsidRPr="002A50BD" w:rsidRDefault="002A50BD" w:rsidP="002A50BD">
            <w:pPr>
              <w:pStyle w:val="MySty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he left-widget changes colour &amp; player moves if a node is to the left.</w:t>
            </w:r>
          </w:p>
        </w:tc>
        <w:tc>
          <w:tcPr>
            <w:tcW w:w="942" w:type="dxa"/>
          </w:tcPr>
          <w:p w14:paraId="33138E14" w14:textId="31DF2404" w:rsidR="00D15ED2" w:rsidRPr="002A50BD" w:rsidRDefault="002A50BD" w:rsidP="002A50BD">
            <w:pPr>
              <w:pStyle w:val="MySty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rue</w:t>
            </w:r>
          </w:p>
        </w:tc>
      </w:tr>
    </w:tbl>
    <w:p w14:paraId="7B8FD628" w14:textId="5E6CDADC" w:rsidR="002A50BD" w:rsidRDefault="002A50BD" w:rsidP="00577264"/>
    <w:p w14:paraId="11151320" w14:textId="708B7276" w:rsidR="002A50BD" w:rsidRDefault="002A50BD" w:rsidP="00577264"/>
    <w:p w14:paraId="30B30FC8" w14:textId="60712952" w:rsidR="002A50BD" w:rsidRDefault="002A50BD" w:rsidP="00577264"/>
    <w:p w14:paraId="704B1B6F" w14:textId="0C6859B4" w:rsidR="002A50BD" w:rsidRDefault="002A50BD" w:rsidP="00577264"/>
    <w:p w14:paraId="1A4602EB" w14:textId="1B57ACAB" w:rsidR="002A50BD" w:rsidRDefault="002A50BD" w:rsidP="00577264"/>
    <w:p w14:paraId="0D87D24C" w14:textId="2E9B6D99" w:rsidR="002A50BD" w:rsidRDefault="002A50BD" w:rsidP="00577264"/>
    <w:p w14:paraId="1BC86512" w14:textId="71DA18E3" w:rsidR="002A50BD" w:rsidRDefault="002A50BD" w:rsidP="00577264"/>
    <w:p w14:paraId="56F9A2E4" w14:textId="77777777" w:rsidR="002A50BD" w:rsidRDefault="002A50BD" w:rsidP="00577264"/>
    <w:p w14:paraId="1819C156" w14:textId="4496B7EB" w:rsidR="00BE6E1D" w:rsidRPr="002472CE" w:rsidRDefault="002472CE" w:rsidP="00577264">
      <w:pPr>
        <w:rPr>
          <w:b/>
          <w:bCs/>
          <w:sz w:val="24"/>
          <w:szCs w:val="24"/>
        </w:rPr>
      </w:pPr>
      <w:r w:rsidRPr="002472CE">
        <w:rPr>
          <w:b/>
          <w:bCs/>
          <w:sz w:val="24"/>
          <w:szCs w:val="24"/>
        </w:rPr>
        <w:lastRenderedPageBreak/>
        <w:t>3.1 Final Check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A168E" w14:paraId="3F195AE3" w14:textId="77777777" w:rsidTr="00A96B9A">
        <w:tc>
          <w:tcPr>
            <w:tcW w:w="4508" w:type="dxa"/>
            <w:shd w:val="clear" w:color="auto" w:fill="D9D9D9" w:themeFill="background1" w:themeFillShade="D9"/>
          </w:tcPr>
          <w:p w14:paraId="2CCCB23A" w14:textId="104BE8CC" w:rsidR="006A168E" w:rsidRPr="006A168E" w:rsidRDefault="006A168E" w:rsidP="00A96B9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Final </w:t>
            </w:r>
            <w:r w:rsidRPr="006A168E">
              <w:rPr>
                <w:b/>
                <w:bCs/>
              </w:rPr>
              <w:t>Check</w:t>
            </w:r>
            <w:r>
              <w:rPr>
                <w:b/>
                <w:bCs/>
              </w:rPr>
              <w:t>s</w:t>
            </w:r>
          </w:p>
        </w:tc>
        <w:tc>
          <w:tcPr>
            <w:tcW w:w="4508" w:type="dxa"/>
            <w:shd w:val="clear" w:color="auto" w:fill="D9D9D9" w:themeFill="background1" w:themeFillShade="D9"/>
          </w:tcPr>
          <w:p w14:paraId="43DE380E" w14:textId="30711523" w:rsidR="006A168E" w:rsidRPr="006A168E" w:rsidRDefault="006A168E" w:rsidP="00A96B9A">
            <w:pPr>
              <w:jc w:val="center"/>
              <w:rPr>
                <w:b/>
                <w:bCs/>
              </w:rPr>
            </w:pPr>
            <w:r w:rsidRPr="006A168E">
              <w:rPr>
                <w:b/>
                <w:bCs/>
              </w:rPr>
              <w:t>Confirm</w:t>
            </w:r>
            <w:r>
              <w:rPr>
                <w:b/>
                <w:bCs/>
              </w:rPr>
              <w:t>ed</w:t>
            </w:r>
          </w:p>
        </w:tc>
      </w:tr>
      <w:tr w:rsidR="002472CE" w14:paraId="727AF057" w14:textId="77777777" w:rsidTr="00A96B9A">
        <w:tc>
          <w:tcPr>
            <w:tcW w:w="4508" w:type="dxa"/>
            <w:shd w:val="clear" w:color="auto" w:fill="F2F2F2" w:themeFill="background1" w:themeFillShade="F2"/>
          </w:tcPr>
          <w:p w14:paraId="37F97B8F" w14:textId="5354C395" w:rsidR="002472CE" w:rsidRDefault="006A168E" w:rsidP="006A168E">
            <w:pPr>
              <w:pStyle w:val="ListParagraph"/>
              <w:numPr>
                <w:ilvl w:val="0"/>
                <w:numId w:val="2"/>
              </w:numPr>
            </w:pPr>
            <w:r>
              <w:t>AI pathfinding (using the DFS algorithm) has been successfully integrated</w:t>
            </w:r>
          </w:p>
        </w:tc>
        <w:tc>
          <w:tcPr>
            <w:tcW w:w="4508" w:type="dxa"/>
          </w:tcPr>
          <w:p w14:paraId="7905E6FA" w14:textId="0C5BECC2" w:rsidR="002472CE" w:rsidRDefault="00927DA2" w:rsidP="00A96B9A">
            <w:pPr>
              <w:jc w:val="center"/>
            </w:pPr>
            <w:r>
              <w:rPr>
                <w:rFonts w:ascii="Segoe UI Symbol" w:hAnsi="Segoe UI Symbol" w:cs="Segoe UI Symbol"/>
              </w:rPr>
              <w:t>✔</w:t>
            </w:r>
          </w:p>
        </w:tc>
      </w:tr>
      <w:tr w:rsidR="002472CE" w14:paraId="7A75D696" w14:textId="77777777" w:rsidTr="00A96B9A">
        <w:tc>
          <w:tcPr>
            <w:tcW w:w="4508" w:type="dxa"/>
            <w:shd w:val="clear" w:color="auto" w:fill="F2F2F2" w:themeFill="background1" w:themeFillShade="F2"/>
          </w:tcPr>
          <w:p w14:paraId="71632C9E" w14:textId="6E20AA15" w:rsidR="002472CE" w:rsidRDefault="006A168E" w:rsidP="006A168E">
            <w:pPr>
              <w:pStyle w:val="ListParagraph"/>
              <w:numPr>
                <w:ilvl w:val="0"/>
                <w:numId w:val="2"/>
              </w:numPr>
            </w:pPr>
            <w:r>
              <w:t>Game over conditions have been successfully implemented</w:t>
            </w:r>
          </w:p>
        </w:tc>
        <w:tc>
          <w:tcPr>
            <w:tcW w:w="4508" w:type="dxa"/>
          </w:tcPr>
          <w:p w14:paraId="04B3A2B6" w14:textId="63A68026" w:rsidR="002472CE" w:rsidRDefault="00927DA2" w:rsidP="00A96B9A">
            <w:pPr>
              <w:jc w:val="center"/>
            </w:pPr>
            <w:r>
              <w:rPr>
                <w:rFonts w:ascii="Segoe UI Symbol" w:hAnsi="Segoe UI Symbol" w:cs="Segoe UI Symbol"/>
              </w:rPr>
              <w:t>✔</w:t>
            </w:r>
          </w:p>
        </w:tc>
      </w:tr>
      <w:tr w:rsidR="002472CE" w14:paraId="5203656C" w14:textId="77777777" w:rsidTr="00A96B9A">
        <w:tc>
          <w:tcPr>
            <w:tcW w:w="4508" w:type="dxa"/>
            <w:shd w:val="clear" w:color="auto" w:fill="F2F2F2" w:themeFill="background1" w:themeFillShade="F2"/>
          </w:tcPr>
          <w:p w14:paraId="15B63AB8" w14:textId="341FD1B5" w:rsidR="002472CE" w:rsidRDefault="006A168E" w:rsidP="006A168E">
            <w:pPr>
              <w:pStyle w:val="ListParagraph"/>
              <w:numPr>
                <w:ilvl w:val="0"/>
                <w:numId w:val="2"/>
              </w:numPr>
            </w:pPr>
            <w:r>
              <w:t>Appropriately compatible with Google Chrome web browser</w:t>
            </w:r>
          </w:p>
        </w:tc>
        <w:tc>
          <w:tcPr>
            <w:tcW w:w="4508" w:type="dxa"/>
          </w:tcPr>
          <w:p w14:paraId="0AF772FF" w14:textId="0FAEBBE9" w:rsidR="002472CE" w:rsidRDefault="00093945" w:rsidP="00A96B9A">
            <w:pPr>
              <w:jc w:val="center"/>
            </w:pPr>
            <w:r>
              <w:rPr>
                <w:rFonts w:ascii="Segoe UI Symbol" w:hAnsi="Segoe UI Symbol" w:cs="Segoe UI Symbol"/>
              </w:rPr>
              <w:t>✔</w:t>
            </w:r>
          </w:p>
        </w:tc>
      </w:tr>
      <w:tr w:rsidR="006A168E" w14:paraId="6C67E9A5" w14:textId="77777777" w:rsidTr="00A96B9A">
        <w:tc>
          <w:tcPr>
            <w:tcW w:w="4508" w:type="dxa"/>
            <w:shd w:val="clear" w:color="auto" w:fill="F2F2F2" w:themeFill="background1" w:themeFillShade="F2"/>
          </w:tcPr>
          <w:p w14:paraId="5565BF98" w14:textId="1488F68E" w:rsidR="006A168E" w:rsidRDefault="006A168E" w:rsidP="006A168E">
            <w:pPr>
              <w:pStyle w:val="ListParagraph"/>
              <w:numPr>
                <w:ilvl w:val="0"/>
                <w:numId w:val="2"/>
              </w:numPr>
            </w:pPr>
            <w:r>
              <w:t>Appropriately compatible with Mozilla Firefox web browser</w:t>
            </w:r>
          </w:p>
        </w:tc>
        <w:tc>
          <w:tcPr>
            <w:tcW w:w="4508" w:type="dxa"/>
          </w:tcPr>
          <w:p w14:paraId="3B740170" w14:textId="3D6B93F0" w:rsidR="006A168E" w:rsidRDefault="00093945" w:rsidP="00A96B9A">
            <w:pPr>
              <w:jc w:val="center"/>
            </w:pPr>
            <w:r>
              <w:rPr>
                <w:rFonts w:ascii="Segoe UI Symbol" w:hAnsi="Segoe UI Symbol" w:cs="Segoe UI Symbol"/>
              </w:rPr>
              <w:t>✔</w:t>
            </w:r>
          </w:p>
        </w:tc>
      </w:tr>
      <w:tr w:rsidR="006A168E" w14:paraId="371B0FA9" w14:textId="77777777" w:rsidTr="00A96B9A">
        <w:tc>
          <w:tcPr>
            <w:tcW w:w="4508" w:type="dxa"/>
            <w:shd w:val="clear" w:color="auto" w:fill="F2F2F2" w:themeFill="background1" w:themeFillShade="F2"/>
          </w:tcPr>
          <w:p w14:paraId="28A3C98A" w14:textId="38B184E5" w:rsidR="006A168E" w:rsidRDefault="006A168E" w:rsidP="006A168E">
            <w:pPr>
              <w:pStyle w:val="ListParagraph"/>
              <w:numPr>
                <w:ilvl w:val="0"/>
                <w:numId w:val="2"/>
              </w:numPr>
            </w:pPr>
            <w:r>
              <w:t>Appropriately compatible with Windows</w:t>
            </w:r>
          </w:p>
        </w:tc>
        <w:tc>
          <w:tcPr>
            <w:tcW w:w="4508" w:type="dxa"/>
          </w:tcPr>
          <w:p w14:paraId="2E777047" w14:textId="47493368" w:rsidR="006A168E" w:rsidRDefault="00580764" w:rsidP="00A96B9A">
            <w:pPr>
              <w:jc w:val="center"/>
            </w:pPr>
            <w:r>
              <w:rPr>
                <w:rFonts w:ascii="Segoe UI Symbol" w:hAnsi="Segoe UI Symbol" w:cs="Segoe UI Symbol"/>
              </w:rPr>
              <w:t>✔</w:t>
            </w:r>
          </w:p>
        </w:tc>
      </w:tr>
      <w:tr w:rsidR="006A168E" w14:paraId="5D5BA167" w14:textId="77777777" w:rsidTr="00A96B9A">
        <w:tc>
          <w:tcPr>
            <w:tcW w:w="4508" w:type="dxa"/>
            <w:shd w:val="clear" w:color="auto" w:fill="F2F2F2" w:themeFill="background1" w:themeFillShade="F2"/>
          </w:tcPr>
          <w:p w14:paraId="32A45EA9" w14:textId="672F2888" w:rsidR="006A168E" w:rsidRDefault="006A168E" w:rsidP="006A168E">
            <w:pPr>
              <w:pStyle w:val="ListParagraph"/>
              <w:numPr>
                <w:ilvl w:val="0"/>
                <w:numId w:val="2"/>
              </w:numPr>
            </w:pPr>
            <w:r>
              <w:t>UI widget responds to relevant keyboard inputs</w:t>
            </w:r>
          </w:p>
        </w:tc>
        <w:tc>
          <w:tcPr>
            <w:tcW w:w="4508" w:type="dxa"/>
          </w:tcPr>
          <w:p w14:paraId="66D03A5B" w14:textId="058F15D6" w:rsidR="006A168E" w:rsidRDefault="00927DA2" w:rsidP="00A96B9A">
            <w:pPr>
              <w:jc w:val="center"/>
            </w:pPr>
            <w:r>
              <w:rPr>
                <w:rFonts w:ascii="Segoe UI Symbol" w:hAnsi="Segoe UI Symbol" w:cs="Segoe UI Symbol"/>
              </w:rPr>
              <w:t>✔</w:t>
            </w:r>
          </w:p>
        </w:tc>
      </w:tr>
      <w:tr w:rsidR="006A168E" w14:paraId="690EB5F9" w14:textId="77777777" w:rsidTr="00A96B9A">
        <w:tc>
          <w:tcPr>
            <w:tcW w:w="4508" w:type="dxa"/>
            <w:shd w:val="clear" w:color="auto" w:fill="F2F2F2" w:themeFill="background1" w:themeFillShade="F2"/>
          </w:tcPr>
          <w:p w14:paraId="6ECE182C" w14:textId="28670F5A" w:rsidR="006A168E" w:rsidRDefault="006A168E" w:rsidP="006A168E">
            <w:pPr>
              <w:pStyle w:val="ListParagraph"/>
              <w:numPr>
                <w:ilvl w:val="0"/>
                <w:numId w:val="2"/>
              </w:numPr>
            </w:pPr>
            <w:r>
              <w:t>UI widget responds to relevant mouse inputs</w:t>
            </w:r>
          </w:p>
        </w:tc>
        <w:tc>
          <w:tcPr>
            <w:tcW w:w="4508" w:type="dxa"/>
          </w:tcPr>
          <w:p w14:paraId="73824E9C" w14:textId="5D457906" w:rsidR="006A168E" w:rsidRDefault="00927DA2" w:rsidP="00A96B9A">
            <w:pPr>
              <w:jc w:val="center"/>
            </w:pPr>
            <w:r>
              <w:rPr>
                <w:rFonts w:ascii="Segoe UI Symbol" w:hAnsi="Segoe UI Symbol" w:cs="Segoe UI Symbol"/>
              </w:rPr>
              <w:t>✔</w:t>
            </w:r>
          </w:p>
        </w:tc>
      </w:tr>
      <w:tr w:rsidR="006A168E" w14:paraId="18EA4AA8" w14:textId="77777777" w:rsidTr="00A96B9A">
        <w:tc>
          <w:tcPr>
            <w:tcW w:w="4508" w:type="dxa"/>
            <w:shd w:val="clear" w:color="auto" w:fill="F2F2F2" w:themeFill="background1" w:themeFillShade="F2"/>
          </w:tcPr>
          <w:p w14:paraId="63A87595" w14:textId="187BA833" w:rsidR="006A168E" w:rsidRDefault="006A168E" w:rsidP="006A168E">
            <w:pPr>
              <w:pStyle w:val="ListParagraph"/>
              <w:numPr>
                <w:ilvl w:val="0"/>
                <w:numId w:val="2"/>
              </w:numPr>
            </w:pPr>
            <w:r>
              <w:t>UI widget responds to relevant controller inputs</w:t>
            </w:r>
          </w:p>
        </w:tc>
        <w:tc>
          <w:tcPr>
            <w:tcW w:w="4508" w:type="dxa"/>
          </w:tcPr>
          <w:p w14:paraId="50B3B317" w14:textId="4D40C38E" w:rsidR="006A168E" w:rsidRDefault="00927DA2" w:rsidP="00A96B9A">
            <w:pPr>
              <w:jc w:val="center"/>
            </w:pPr>
            <w:r>
              <w:rPr>
                <w:rFonts w:ascii="Segoe UI Symbol" w:hAnsi="Segoe UI Symbol" w:cs="Segoe UI Symbol"/>
              </w:rPr>
              <w:t>✔</w:t>
            </w:r>
          </w:p>
        </w:tc>
      </w:tr>
      <w:tr w:rsidR="006A168E" w14:paraId="485673FD" w14:textId="77777777" w:rsidTr="00A96B9A">
        <w:tc>
          <w:tcPr>
            <w:tcW w:w="4508" w:type="dxa"/>
            <w:shd w:val="clear" w:color="auto" w:fill="F2F2F2" w:themeFill="background1" w:themeFillShade="F2"/>
          </w:tcPr>
          <w:p w14:paraId="1249523A" w14:textId="19FD729D" w:rsidR="006A168E" w:rsidRDefault="00A96B9A" w:rsidP="006A168E">
            <w:pPr>
              <w:pStyle w:val="ListParagraph"/>
              <w:numPr>
                <w:ilvl w:val="0"/>
                <w:numId w:val="2"/>
              </w:numPr>
            </w:pPr>
            <w:r>
              <w:t xml:space="preserve">UI set to scale with a </w:t>
            </w:r>
            <w:r w:rsidR="00C10637">
              <w:t>Full</w:t>
            </w:r>
            <w:r>
              <w:t xml:space="preserve"> HD resolution (1920x1080)</w:t>
            </w:r>
          </w:p>
        </w:tc>
        <w:tc>
          <w:tcPr>
            <w:tcW w:w="4508" w:type="dxa"/>
          </w:tcPr>
          <w:p w14:paraId="21E4246F" w14:textId="489AF966" w:rsidR="006A168E" w:rsidRDefault="00927DA2" w:rsidP="00A96B9A">
            <w:pPr>
              <w:jc w:val="center"/>
            </w:pPr>
            <w:r>
              <w:rPr>
                <w:rFonts w:ascii="Segoe UI Symbol" w:hAnsi="Segoe UI Symbol" w:cs="Segoe UI Symbol"/>
              </w:rPr>
              <w:t>✔</w:t>
            </w:r>
          </w:p>
        </w:tc>
      </w:tr>
    </w:tbl>
    <w:p w14:paraId="651A914E" w14:textId="77777777" w:rsidR="002472CE" w:rsidRDefault="002472CE" w:rsidP="002472CE"/>
    <w:p w14:paraId="1BC0D258" w14:textId="3E728521" w:rsidR="002472CE" w:rsidRPr="002472CE" w:rsidRDefault="002472CE" w:rsidP="00577264">
      <w:pPr>
        <w:rPr>
          <w:b/>
          <w:bCs/>
          <w:sz w:val="24"/>
          <w:szCs w:val="24"/>
        </w:rPr>
      </w:pPr>
      <w:r w:rsidRPr="002472CE">
        <w:rPr>
          <w:b/>
          <w:bCs/>
          <w:sz w:val="24"/>
          <w:szCs w:val="24"/>
        </w:rPr>
        <w:t>3.1 AI Evaluation</w:t>
      </w:r>
    </w:p>
    <w:p w14:paraId="25AA57C3" w14:textId="427D554F" w:rsidR="002472CE" w:rsidRDefault="003035D7" w:rsidP="002472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035D7">
        <w:rPr>
          <w:rStyle w:val="MyStyleChar"/>
        </w:rPr>
        <w:t>The AI works like it is supposed to (&amp; a bit bette</w:t>
      </w:r>
      <w:r>
        <w:rPr>
          <w:rStyle w:val="MyStyleChar"/>
        </w:rPr>
        <w:t>r).</w:t>
      </w:r>
    </w:p>
    <w:p w14:paraId="756E0561" w14:textId="18E5EFD8" w:rsidR="002472CE" w:rsidRPr="002472CE" w:rsidRDefault="002472CE" w:rsidP="00577264">
      <w:pPr>
        <w:rPr>
          <w:b/>
          <w:bCs/>
          <w:sz w:val="24"/>
          <w:szCs w:val="24"/>
        </w:rPr>
      </w:pPr>
      <w:r w:rsidRPr="002472CE">
        <w:rPr>
          <w:b/>
          <w:bCs/>
          <w:sz w:val="24"/>
          <w:szCs w:val="24"/>
        </w:rPr>
        <w:t>3.2 Required Amendments</w:t>
      </w:r>
    </w:p>
    <w:p w14:paraId="225DB548" w14:textId="72ED986B" w:rsidR="002472CE" w:rsidRPr="006A168E" w:rsidRDefault="002A46C2" w:rsidP="006A168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2A46C2">
        <w:rPr>
          <w:rStyle w:val="MyStyleChar"/>
        </w:rPr>
        <w:t>Non</w:t>
      </w:r>
      <w:r w:rsidR="00081330">
        <w:rPr>
          <w:rStyle w:val="MyStyleChar"/>
        </w:rPr>
        <w:t>e.</w:t>
      </w:r>
    </w:p>
    <w:p w14:paraId="26EAE1F2" w14:textId="1C294EA6" w:rsidR="002472CE" w:rsidRPr="006A168E" w:rsidRDefault="006A168E" w:rsidP="00577264">
      <w:pPr>
        <w:rPr>
          <w:b/>
          <w:bCs/>
          <w:sz w:val="24"/>
          <w:szCs w:val="24"/>
        </w:rPr>
      </w:pPr>
      <w:r w:rsidRPr="006A168E">
        <w:rPr>
          <w:b/>
          <w:bCs/>
          <w:sz w:val="24"/>
          <w:szCs w:val="24"/>
        </w:rPr>
        <w:t>3.3 Final Client Sign-Off</w:t>
      </w:r>
    </w:p>
    <w:p w14:paraId="36190009" w14:textId="570EBA99" w:rsidR="00BC4FBA" w:rsidRDefault="006A168E" w:rsidP="00BC4FB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  <w:r>
        <w:rPr>
          <w:i/>
          <w:iCs/>
        </w:rPr>
        <w:t>Insert a screenshot of your email communications with the client, providing evidence of their endorsement to finish the production of the project.</w:t>
      </w:r>
    </w:p>
    <w:p w14:paraId="78F99003" w14:textId="6B1970CC" w:rsidR="00BC4FBA" w:rsidRDefault="00BC4FBA" w:rsidP="00BC4FBA">
      <w:pPr>
        <w:pStyle w:val="MyStyle"/>
      </w:pPr>
    </w:p>
    <w:p w14:paraId="4A092D8E" w14:textId="3F85EF8B" w:rsidR="00BC4FBA" w:rsidRDefault="00BC4FBA" w:rsidP="00BC4FBA">
      <w:pPr>
        <w:pStyle w:val="MyStyle"/>
      </w:pPr>
      <w:r>
        <w:t xml:space="preserve">Where the game is: </w:t>
      </w:r>
      <w:hyperlink r:id="rId8" w:history="1">
        <w:r w:rsidRPr="00C45778">
          <w:rPr>
            <w:rStyle w:val="Hyperlink"/>
          </w:rPr>
          <w:t>https://stampard0.itch.io/at01-by-stampard</w:t>
        </w:r>
      </w:hyperlink>
      <w:r>
        <w:t xml:space="preserve"> </w:t>
      </w:r>
    </w:p>
    <w:p w14:paraId="2505FB21" w14:textId="717FF787" w:rsidR="00BC4FBA" w:rsidRDefault="00BC4FBA" w:rsidP="00BC4FBA">
      <w:pPr>
        <w:pStyle w:val="MyStyle"/>
      </w:pPr>
    </w:p>
    <w:p w14:paraId="5547EE60" w14:textId="719A64EF" w:rsidR="00BC4FBA" w:rsidRPr="00F60EF4" w:rsidRDefault="00BC4FBA" w:rsidP="00BC4FBA">
      <w:pPr>
        <w:pStyle w:val="MyStyle"/>
      </w:pPr>
      <w:r>
        <w:t>Password to access: AT1Richard</w:t>
      </w:r>
    </w:p>
    <w:sectPr w:rsidR="00BC4FBA" w:rsidRPr="00F60EF4">
      <w:head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78BC2F" w14:textId="77777777" w:rsidR="00154BA0" w:rsidRDefault="00154BA0" w:rsidP="00C30C8C">
      <w:pPr>
        <w:spacing w:after="0" w:line="240" w:lineRule="auto"/>
      </w:pPr>
      <w:r>
        <w:separator/>
      </w:r>
    </w:p>
  </w:endnote>
  <w:endnote w:type="continuationSeparator" w:id="0">
    <w:p w14:paraId="24E7DD8C" w14:textId="77777777" w:rsidR="00154BA0" w:rsidRDefault="00154BA0" w:rsidP="00C30C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36D9DA" w14:textId="77777777" w:rsidR="00154BA0" w:rsidRDefault="00154BA0" w:rsidP="00C30C8C">
      <w:pPr>
        <w:spacing w:after="0" w:line="240" w:lineRule="auto"/>
      </w:pPr>
      <w:r>
        <w:separator/>
      </w:r>
    </w:p>
  </w:footnote>
  <w:footnote w:type="continuationSeparator" w:id="0">
    <w:p w14:paraId="08D96C23" w14:textId="77777777" w:rsidR="00154BA0" w:rsidRDefault="00154BA0" w:rsidP="00C30C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A01AAC" w14:textId="1236D051" w:rsidR="00C30C8C" w:rsidRPr="00C30C8C" w:rsidRDefault="00CD0E75">
    <w:pPr>
      <w:pStyle w:val="Header"/>
      <w:rPr>
        <w:b/>
        <w:bCs/>
      </w:rPr>
    </w:pPr>
    <w:r>
      <w:rPr>
        <w:b/>
        <w:bCs/>
      </w:rPr>
      <w:t>30007736</w:t>
    </w:r>
    <w:r w:rsidR="00C30C8C" w:rsidRPr="00C30C8C">
      <w:rPr>
        <w:b/>
        <w:bCs/>
      </w:rPr>
      <w:ptab w:relativeTo="margin" w:alignment="center" w:leader="none"/>
    </w:r>
    <w:r w:rsidR="00C30C8C" w:rsidRPr="00C30C8C">
      <w:rPr>
        <w:b/>
        <w:bCs/>
      </w:rPr>
      <w:ptab w:relativeTo="margin" w:alignment="right" w:leader="none"/>
    </w:r>
    <w:r>
      <w:rPr>
        <w:b/>
        <w:bCs/>
      </w:rPr>
      <w:t>Richard Pountne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63563B"/>
    <w:multiLevelType w:val="multilevel"/>
    <w:tmpl w:val="9C8E6CF0"/>
    <w:lvl w:ilvl="0">
      <w:start w:val="1"/>
      <w:numFmt w:val="decimal"/>
      <w:lvlText w:val="%1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95" w:hanging="49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204E0F45"/>
    <w:multiLevelType w:val="hybridMultilevel"/>
    <w:tmpl w:val="9B6606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42791295">
    <w:abstractNumId w:val="0"/>
  </w:num>
  <w:num w:numId="2" w16cid:durableId="85788818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2NDU0MrQwNLU0NTFX0lEKTi0uzszPAykwrgUA9GArriwAAAA="/>
  </w:docVars>
  <w:rsids>
    <w:rsidRoot w:val="00577264"/>
    <w:rsid w:val="00031B1D"/>
    <w:rsid w:val="00044FFB"/>
    <w:rsid w:val="00081330"/>
    <w:rsid w:val="00093945"/>
    <w:rsid w:val="000B3D75"/>
    <w:rsid w:val="000D393E"/>
    <w:rsid w:val="000E1538"/>
    <w:rsid w:val="000F5A9E"/>
    <w:rsid w:val="00154BA0"/>
    <w:rsid w:val="001B195D"/>
    <w:rsid w:val="001F6C7B"/>
    <w:rsid w:val="00217948"/>
    <w:rsid w:val="002472CE"/>
    <w:rsid w:val="00255D40"/>
    <w:rsid w:val="0027705C"/>
    <w:rsid w:val="002A46C2"/>
    <w:rsid w:val="002A50BD"/>
    <w:rsid w:val="003035D7"/>
    <w:rsid w:val="003234CC"/>
    <w:rsid w:val="003B3F80"/>
    <w:rsid w:val="004415A3"/>
    <w:rsid w:val="004503EE"/>
    <w:rsid w:val="004B2C36"/>
    <w:rsid w:val="004E5318"/>
    <w:rsid w:val="005176F0"/>
    <w:rsid w:val="005314B2"/>
    <w:rsid w:val="00565FE9"/>
    <w:rsid w:val="00577264"/>
    <w:rsid w:val="00580764"/>
    <w:rsid w:val="00636E8A"/>
    <w:rsid w:val="006A168E"/>
    <w:rsid w:val="006A7D69"/>
    <w:rsid w:val="006E692A"/>
    <w:rsid w:val="006F02CB"/>
    <w:rsid w:val="00721173"/>
    <w:rsid w:val="00794B2E"/>
    <w:rsid w:val="007F4031"/>
    <w:rsid w:val="00802A36"/>
    <w:rsid w:val="00920B31"/>
    <w:rsid w:val="00927DA2"/>
    <w:rsid w:val="009E3274"/>
    <w:rsid w:val="00A56498"/>
    <w:rsid w:val="00A96B9A"/>
    <w:rsid w:val="00AA7C36"/>
    <w:rsid w:val="00AE3372"/>
    <w:rsid w:val="00B10E3E"/>
    <w:rsid w:val="00B3246D"/>
    <w:rsid w:val="00B64F79"/>
    <w:rsid w:val="00BA0DE4"/>
    <w:rsid w:val="00BA34DD"/>
    <w:rsid w:val="00BA4972"/>
    <w:rsid w:val="00BC4371"/>
    <w:rsid w:val="00BC4FBA"/>
    <w:rsid w:val="00BE6E1D"/>
    <w:rsid w:val="00C10637"/>
    <w:rsid w:val="00C172FA"/>
    <w:rsid w:val="00C30C8C"/>
    <w:rsid w:val="00C45725"/>
    <w:rsid w:val="00C54FC0"/>
    <w:rsid w:val="00C7186B"/>
    <w:rsid w:val="00CD0E75"/>
    <w:rsid w:val="00CD520F"/>
    <w:rsid w:val="00D078D4"/>
    <w:rsid w:val="00D15ED2"/>
    <w:rsid w:val="00D3003C"/>
    <w:rsid w:val="00D719FA"/>
    <w:rsid w:val="00D949AD"/>
    <w:rsid w:val="00DA343D"/>
    <w:rsid w:val="00DD2749"/>
    <w:rsid w:val="00E067BC"/>
    <w:rsid w:val="00E11689"/>
    <w:rsid w:val="00E20BA9"/>
    <w:rsid w:val="00E23C43"/>
    <w:rsid w:val="00E33CFB"/>
    <w:rsid w:val="00E60E24"/>
    <w:rsid w:val="00E90960"/>
    <w:rsid w:val="00EE094A"/>
    <w:rsid w:val="00F038AB"/>
    <w:rsid w:val="00F257BA"/>
    <w:rsid w:val="00F60EF4"/>
    <w:rsid w:val="00F84114"/>
    <w:rsid w:val="00FA18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17D66E"/>
  <w15:chartTrackingRefBased/>
  <w15:docId w15:val="{312CCBC3-E08F-4C91-BAAD-0D0587BBAD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77264"/>
    <w:pPr>
      <w:ind w:left="720"/>
      <w:contextualSpacing/>
    </w:pPr>
  </w:style>
  <w:style w:type="table" w:styleId="TableGrid">
    <w:name w:val="Table Grid"/>
    <w:basedOn w:val="TableNormal"/>
    <w:uiPriority w:val="39"/>
    <w:rsid w:val="002472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2472CE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Header">
    <w:name w:val="header"/>
    <w:basedOn w:val="Normal"/>
    <w:link w:val="HeaderChar"/>
    <w:uiPriority w:val="99"/>
    <w:unhideWhenUsed/>
    <w:rsid w:val="00C30C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0C8C"/>
  </w:style>
  <w:style w:type="paragraph" w:styleId="Footer">
    <w:name w:val="footer"/>
    <w:basedOn w:val="Normal"/>
    <w:link w:val="FooterChar"/>
    <w:uiPriority w:val="99"/>
    <w:unhideWhenUsed/>
    <w:rsid w:val="00C30C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0C8C"/>
  </w:style>
  <w:style w:type="paragraph" w:customStyle="1" w:styleId="MyStyle">
    <w:name w:val="My Style"/>
    <w:basedOn w:val="Normal"/>
    <w:link w:val="MyStyleChar"/>
    <w:qFormat/>
    <w:rsid w:val="00FA1817"/>
    <w:pPr>
      <w:spacing w:after="0" w:line="240" w:lineRule="auto"/>
    </w:pPr>
    <w:rPr>
      <w:color w:val="0000FF"/>
      <w:sz w:val="24"/>
    </w:rPr>
  </w:style>
  <w:style w:type="character" w:customStyle="1" w:styleId="MyStyleChar">
    <w:name w:val="My Style Char"/>
    <w:basedOn w:val="DefaultParagraphFont"/>
    <w:link w:val="MyStyle"/>
    <w:rsid w:val="00FA1817"/>
    <w:rPr>
      <w:color w:val="0000FF"/>
      <w:sz w:val="24"/>
    </w:rPr>
  </w:style>
  <w:style w:type="character" w:styleId="Hyperlink">
    <w:name w:val="Hyperlink"/>
    <w:basedOn w:val="DefaultParagraphFont"/>
    <w:uiPriority w:val="99"/>
    <w:unhideWhenUsed/>
    <w:rsid w:val="00BC4FB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C4FB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tampard0.itch.io/at01-by-stampard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A13F26-51AE-4E7C-AA2A-44EB000CE1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46</TotalTime>
  <Pages>4</Pages>
  <Words>723</Words>
  <Characters>412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 Ferguson</dc:creator>
  <cp:keywords/>
  <dc:description/>
  <cp:lastModifiedBy>Richard Pountney</cp:lastModifiedBy>
  <cp:revision>26</cp:revision>
  <dcterms:created xsi:type="dcterms:W3CDTF">2022-06-03T07:50:00Z</dcterms:created>
  <dcterms:modified xsi:type="dcterms:W3CDTF">2022-06-23T06:03:00Z</dcterms:modified>
</cp:coreProperties>
</file>